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4B2EF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1F77E9" w14:paraId="78E68602" w14:textId="77777777" w:rsidTr="5D7FFFBA">
        <w:tc>
          <w:tcPr>
            <w:tcW w:w="2425" w:type="dxa"/>
          </w:tcPr>
          <w:p w14:paraId="519CDE47" w14:textId="77777777" w:rsidR="00D46212" w:rsidRPr="001F77E9" w:rsidRDefault="1694400A" w:rsidP="004B2EFD">
            <w:pPr>
              <w:spacing w:line="240" w:lineRule="auto"/>
              <w:rPr>
                <w:rFonts w:ascii="Calibri" w:hAnsi="Calibri" w:cs="Calibri"/>
                <w:b/>
                <w:bCs/>
                <w:sz w:val="24"/>
              </w:rPr>
            </w:pPr>
            <w:r w:rsidRPr="001F77E9">
              <w:rPr>
                <w:rFonts w:ascii="Calibri" w:hAnsi="Calibri" w:cs="Calibri"/>
                <w:b/>
                <w:bCs/>
                <w:sz w:val="24"/>
              </w:rPr>
              <w:t>Department</w:t>
            </w:r>
          </w:p>
        </w:tc>
        <w:tc>
          <w:tcPr>
            <w:tcW w:w="7874" w:type="dxa"/>
          </w:tcPr>
          <w:p w14:paraId="0A083BB0" w14:textId="3BA4730A" w:rsidR="00D46212" w:rsidRPr="001F77E9" w:rsidRDefault="1694400A" w:rsidP="004B2EFD">
            <w:pPr>
              <w:tabs>
                <w:tab w:val="left" w:pos="3026"/>
              </w:tabs>
              <w:spacing w:line="240" w:lineRule="auto"/>
              <w:rPr>
                <w:rFonts w:ascii="Calibri" w:hAnsi="Calibri" w:cs="Calibri"/>
                <w:sz w:val="24"/>
              </w:rPr>
            </w:pPr>
            <w:r w:rsidRPr="001F77E9">
              <w:rPr>
                <w:rFonts w:ascii="Calibri" w:hAnsi="Calibri" w:cs="Calibri"/>
                <w:sz w:val="24"/>
              </w:rPr>
              <w:t>Registration</w:t>
            </w:r>
            <w:r w:rsidR="00541AD6" w:rsidRPr="001F77E9">
              <w:rPr>
                <w:rFonts w:ascii="Calibri" w:hAnsi="Calibri" w:cs="Calibri"/>
                <w:sz w:val="24"/>
              </w:rPr>
              <w:t xml:space="preserve"> / Exam</w:t>
            </w:r>
            <w:r w:rsidR="00D46212" w:rsidRPr="001F77E9">
              <w:tab/>
            </w:r>
          </w:p>
        </w:tc>
      </w:tr>
      <w:tr w:rsidR="00D46212" w:rsidRPr="001F77E9" w14:paraId="5C436125" w14:textId="77777777" w:rsidTr="5D7FFFBA">
        <w:tc>
          <w:tcPr>
            <w:tcW w:w="2425" w:type="dxa"/>
          </w:tcPr>
          <w:p w14:paraId="3EAFE7F9" w14:textId="77777777" w:rsidR="00D46212" w:rsidRPr="001F77E9" w:rsidRDefault="1694400A" w:rsidP="004B2EFD">
            <w:pPr>
              <w:spacing w:line="240" w:lineRule="auto"/>
              <w:rPr>
                <w:rFonts w:ascii="Calibri" w:hAnsi="Calibri" w:cs="Calibri"/>
                <w:b/>
                <w:bCs/>
                <w:sz w:val="24"/>
              </w:rPr>
            </w:pPr>
            <w:r w:rsidRPr="001F77E9">
              <w:rPr>
                <w:rFonts w:ascii="Calibri" w:hAnsi="Calibri" w:cs="Calibri"/>
                <w:b/>
                <w:bCs/>
                <w:sz w:val="24"/>
              </w:rPr>
              <w:t>Title</w:t>
            </w:r>
          </w:p>
        </w:tc>
        <w:tc>
          <w:tcPr>
            <w:tcW w:w="7874" w:type="dxa"/>
          </w:tcPr>
          <w:p w14:paraId="7D630F00" w14:textId="66E76D1A" w:rsidR="00D46212" w:rsidRPr="001F77E9" w:rsidRDefault="00A25836" w:rsidP="00F42280">
            <w:pPr>
              <w:pStyle w:val="BodyText"/>
              <w:rPr>
                <w:lang w:val="en-US"/>
              </w:rPr>
            </w:pPr>
            <w:r w:rsidRPr="001F77E9">
              <w:rPr>
                <w:lang w:val="en-US"/>
              </w:rPr>
              <w:t xml:space="preserve">Registration Exam Policy – </w:t>
            </w:r>
            <w:r w:rsidR="003D271E" w:rsidRPr="001F77E9">
              <w:rPr>
                <w:lang w:val="en-US"/>
              </w:rPr>
              <w:t>Candidate Conduct and Ethical Behaviour</w:t>
            </w:r>
          </w:p>
        </w:tc>
      </w:tr>
      <w:tr w:rsidR="00D46212" w:rsidRPr="001F77E9" w14:paraId="7B106E87" w14:textId="77777777" w:rsidTr="5D7FFFBA">
        <w:tc>
          <w:tcPr>
            <w:tcW w:w="2425" w:type="dxa"/>
          </w:tcPr>
          <w:p w14:paraId="1FF2A2E2" w14:textId="55F73255" w:rsidR="00D46212" w:rsidRPr="001F77E9" w:rsidRDefault="1694400A" w:rsidP="004B2EFD">
            <w:pPr>
              <w:spacing w:line="240" w:lineRule="auto"/>
              <w:rPr>
                <w:rFonts w:ascii="Calibri" w:hAnsi="Calibri" w:cs="Calibri"/>
                <w:b/>
                <w:bCs/>
                <w:sz w:val="24"/>
              </w:rPr>
            </w:pPr>
            <w:r w:rsidRPr="001F77E9">
              <w:rPr>
                <w:rFonts w:ascii="Calibri" w:hAnsi="Calibri" w:cs="Calibri"/>
                <w:b/>
                <w:bCs/>
                <w:sz w:val="24"/>
              </w:rPr>
              <w:t xml:space="preserve">Date </w:t>
            </w:r>
            <w:r w:rsidR="0BE01A35" w:rsidRPr="001F77E9">
              <w:rPr>
                <w:rFonts w:ascii="Calibri" w:hAnsi="Calibri" w:cs="Calibri"/>
                <w:b/>
                <w:bCs/>
                <w:sz w:val="24"/>
              </w:rPr>
              <w:t>Approved</w:t>
            </w:r>
            <w:r w:rsidRPr="001F77E9">
              <w:rPr>
                <w:rFonts w:ascii="Calibri" w:hAnsi="Calibri" w:cs="Calibri"/>
                <w:b/>
                <w:bCs/>
                <w:sz w:val="24"/>
              </w:rPr>
              <w:t>:</w:t>
            </w:r>
          </w:p>
        </w:tc>
        <w:tc>
          <w:tcPr>
            <w:tcW w:w="7874" w:type="dxa"/>
          </w:tcPr>
          <w:p w14:paraId="3A5F74CB" w14:textId="0BD52285" w:rsidR="00D46212" w:rsidRPr="001F77E9" w:rsidRDefault="00FC1744" w:rsidP="004B2EFD">
            <w:pPr>
              <w:spacing w:line="240" w:lineRule="auto"/>
              <w:rPr>
                <w:rFonts w:ascii="Calibri" w:hAnsi="Calibri" w:cs="Calibri"/>
                <w:sz w:val="24"/>
              </w:rPr>
            </w:pPr>
            <w:r w:rsidRPr="001F77E9">
              <w:rPr>
                <w:rFonts w:ascii="Calibri" w:hAnsi="Calibri" w:cs="Calibri"/>
                <w:sz w:val="24"/>
              </w:rPr>
              <w:t>August 10, 2022</w:t>
            </w:r>
          </w:p>
        </w:tc>
      </w:tr>
      <w:tr w:rsidR="00D46212" w:rsidRPr="001F77E9" w14:paraId="784B28E9" w14:textId="77777777" w:rsidTr="5D7FFFBA">
        <w:tc>
          <w:tcPr>
            <w:tcW w:w="2425" w:type="dxa"/>
          </w:tcPr>
          <w:p w14:paraId="406D28A1" w14:textId="77777777" w:rsidR="00D46212" w:rsidRPr="001F77E9" w:rsidRDefault="1694400A" w:rsidP="004B2EFD">
            <w:pPr>
              <w:spacing w:line="240" w:lineRule="auto"/>
              <w:rPr>
                <w:rFonts w:ascii="Calibri" w:hAnsi="Calibri" w:cs="Calibri"/>
                <w:b/>
                <w:bCs/>
                <w:sz w:val="24"/>
              </w:rPr>
            </w:pPr>
            <w:r w:rsidRPr="001F77E9">
              <w:rPr>
                <w:rFonts w:ascii="Calibri" w:hAnsi="Calibri" w:cs="Calibri"/>
                <w:b/>
                <w:bCs/>
                <w:sz w:val="24"/>
              </w:rPr>
              <w:t>Approved By:</w:t>
            </w:r>
          </w:p>
        </w:tc>
        <w:tc>
          <w:tcPr>
            <w:tcW w:w="7874" w:type="dxa"/>
          </w:tcPr>
          <w:p w14:paraId="36BC7E6F" w14:textId="0A99FEB8" w:rsidR="00D46212" w:rsidRPr="001F77E9" w:rsidRDefault="00FC1744" w:rsidP="004B2EFD">
            <w:pPr>
              <w:spacing w:line="240" w:lineRule="auto"/>
              <w:rPr>
                <w:rFonts w:ascii="Calibri" w:hAnsi="Calibri" w:cs="Calibri"/>
                <w:sz w:val="24"/>
              </w:rPr>
            </w:pPr>
            <w:r w:rsidRPr="001F77E9">
              <w:rPr>
                <w:rFonts w:ascii="Calibri" w:hAnsi="Calibri" w:cs="Calibri"/>
                <w:sz w:val="24"/>
              </w:rPr>
              <w:t>Registration Committee</w:t>
            </w:r>
          </w:p>
        </w:tc>
      </w:tr>
      <w:tr w:rsidR="00D46212" w:rsidRPr="001F77E9" w14:paraId="2481A209" w14:textId="77777777" w:rsidTr="5D7FFFBA">
        <w:tc>
          <w:tcPr>
            <w:tcW w:w="2425" w:type="dxa"/>
          </w:tcPr>
          <w:p w14:paraId="766D6282" w14:textId="4949D883" w:rsidR="00D46212" w:rsidRPr="001F77E9" w:rsidRDefault="1694400A" w:rsidP="004B2EFD">
            <w:pPr>
              <w:spacing w:line="240" w:lineRule="auto"/>
              <w:rPr>
                <w:rFonts w:ascii="Calibri" w:hAnsi="Calibri" w:cs="Calibri"/>
                <w:b/>
                <w:bCs/>
                <w:sz w:val="24"/>
              </w:rPr>
            </w:pPr>
            <w:r w:rsidRPr="001F77E9">
              <w:rPr>
                <w:rFonts w:ascii="Calibri" w:hAnsi="Calibri" w:cs="Calibri"/>
                <w:b/>
                <w:bCs/>
                <w:sz w:val="24"/>
              </w:rPr>
              <w:t>Date</w:t>
            </w:r>
            <w:r w:rsidR="3FC9BE36" w:rsidRPr="001F77E9">
              <w:rPr>
                <w:rFonts w:ascii="Calibri" w:hAnsi="Calibri" w:cs="Calibri"/>
                <w:b/>
                <w:bCs/>
                <w:sz w:val="24"/>
              </w:rPr>
              <w:t>s</w:t>
            </w:r>
            <w:r w:rsidRPr="001F77E9">
              <w:rPr>
                <w:rFonts w:ascii="Calibri" w:hAnsi="Calibri" w:cs="Calibri"/>
                <w:b/>
                <w:bCs/>
                <w:sz w:val="24"/>
              </w:rPr>
              <w:t xml:space="preserve"> </w:t>
            </w:r>
            <w:r w:rsidR="0BE01A35" w:rsidRPr="001F77E9">
              <w:rPr>
                <w:rFonts w:ascii="Calibri" w:hAnsi="Calibri" w:cs="Calibri"/>
                <w:b/>
                <w:bCs/>
                <w:sz w:val="24"/>
              </w:rPr>
              <w:t>Reviewed</w:t>
            </w:r>
            <w:r w:rsidRPr="001F77E9">
              <w:rPr>
                <w:rFonts w:ascii="Calibri" w:hAnsi="Calibri" w:cs="Calibri"/>
                <w:b/>
                <w:bCs/>
                <w:sz w:val="24"/>
              </w:rPr>
              <w:t>:</w:t>
            </w:r>
          </w:p>
        </w:tc>
        <w:tc>
          <w:tcPr>
            <w:tcW w:w="7874" w:type="dxa"/>
          </w:tcPr>
          <w:p w14:paraId="5D691CC5" w14:textId="3BA0A306" w:rsidR="008D4B26" w:rsidRPr="001F77E9" w:rsidRDefault="00A0658A" w:rsidP="5D7FFFBA">
            <w:pPr>
              <w:spacing w:line="240" w:lineRule="auto"/>
              <w:rPr>
                <w:rFonts w:ascii="Calibri" w:hAnsi="Calibri" w:cs="Calibri"/>
                <w:sz w:val="24"/>
              </w:rPr>
            </w:pPr>
            <w:r w:rsidRPr="001F77E9">
              <w:rPr>
                <w:rFonts w:ascii="Calibri" w:hAnsi="Calibri" w:cs="Calibri"/>
                <w:sz w:val="24"/>
              </w:rPr>
              <w:t>February 2023</w:t>
            </w:r>
            <w:r w:rsidR="5091C3D8" w:rsidRPr="001F77E9">
              <w:rPr>
                <w:rFonts w:ascii="Calibri" w:hAnsi="Calibri" w:cs="Calibri"/>
                <w:sz w:val="24"/>
              </w:rPr>
              <w:t xml:space="preserve"> </w:t>
            </w:r>
            <w:r w:rsidR="0002433A" w:rsidRPr="4A5A93BD">
              <w:rPr>
                <w:lang w:val="en-US"/>
              </w:rPr>
              <w:t>–</w:t>
            </w:r>
            <w:r w:rsidRPr="001F77E9">
              <w:rPr>
                <w:rFonts w:ascii="Calibri" w:hAnsi="Calibri" w:cs="Calibri"/>
                <w:sz w:val="24"/>
              </w:rPr>
              <w:t xml:space="preserve"> Exam Committee </w:t>
            </w:r>
          </w:p>
        </w:tc>
      </w:tr>
      <w:tr w:rsidR="00D46212" w:rsidRPr="001F77E9" w14:paraId="390E0395" w14:textId="77777777" w:rsidTr="5D7FFFBA">
        <w:tc>
          <w:tcPr>
            <w:tcW w:w="2425" w:type="dxa"/>
          </w:tcPr>
          <w:p w14:paraId="2EC07BEC" w14:textId="684F1DD8" w:rsidR="00D46212" w:rsidRPr="001F77E9" w:rsidRDefault="1694400A" w:rsidP="004B2EFD">
            <w:pPr>
              <w:spacing w:line="240" w:lineRule="auto"/>
              <w:rPr>
                <w:rFonts w:ascii="Calibri" w:hAnsi="Calibri" w:cs="Calibri"/>
                <w:b/>
                <w:bCs/>
                <w:sz w:val="24"/>
              </w:rPr>
            </w:pPr>
            <w:r w:rsidRPr="001F77E9">
              <w:rPr>
                <w:rFonts w:ascii="Calibri" w:hAnsi="Calibri" w:cs="Calibri"/>
                <w:b/>
                <w:bCs/>
                <w:sz w:val="24"/>
              </w:rPr>
              <w:t>Date of Next Review</w:t>
            </w:r>
          </w:p>
        </w:tc>
        <w:tc>
          <w:tcPr>
            <w:tcW w:w="7874" w:type="dxa"/>
          </w:tcPr>
          <w:p w14:paraId="295EE899" w14:textId="6E95060C" w:rsidR="00D46212" w:rsidRPr="001F77E9" w:rsidRDefault="00D46212" w:rsidP="004B2EFD">
            <w:pPr>
              <w:spacing w:line="240" w:lineRule="auto"/>
              <w:rPr>
                <w:rFonts w:ascii="Calibri" w:hAnsi="Calibri" w:cs="Calibri"/>
                <w:sz w:val="24"/>
              </w:rPr>
            </w:pPr>
          </w:p>
        </w:tc>
      </w:tr>
      <w:tr w:rsidR="00D46212" w:rsidRPr="001F77E9" w14:paraId="6C5CD1DD" w14:textId="77777777" w:rsidTr="5D7FFFBA">
        <w:tc>
          <w:tcPr>
            <w:tcW w:w="2425" w:type="dxa"/>
          </w:tcPr>
          <w:p w14:paraId="1C31FF66" w14:textId="77777777" w:rsidR="00D46212" w:rsidRPr="001F77E9" w:rsidRDefault="1694400A" w:rsidP="004B2EFD">
            <w:pPr>
              <w:spacing w:line="240" w:lineRule="auto"/>
              <w:rPr>
                <w:rFonts w:ascii="Calibri" w:hAnsi="Calibri" w:cs="Calibri"/>
                <w:b/>
                <w:bCs/>
                <w:sz w:val="24"/>
              </w:rPr>
            </w:pPr>
            <w:r w:rsidRPr="001F77E9">
              <w:rPr>
                <w:rFonts w:ascii="Calibri" w:hAnsi="Calibri" w:cs="Calibri"/>
                <w:b/>
                <w:bCs/>
                <w:sz w:val="24"/>
              </w:rPr>
              <w:t>Version</w:t>
            </w:r>
          </w:p>
        </w:tc>
        <w:tc>
          <w:tcPr>
            <w:tcW w:w="7874" w:type="dxa"/>
          </w:tcPr>
          <w:p w14:paraId="451FB483" w14:textId="498ED5A8" w:rsidR="00D46212" w:rsidRPr="001F77E9" w:rsidRDefault="00A0658A" w:rsidP="1F16EFE3">
            <w:pPr>
              <w:spacing w:line="240" w:lineRule="auto"/>
              <w:rPr>
                <w:rFonts w:ascii="Calibri" w:hAnsi="Calibri" w:cs="Calibri"/>
                <w:sz w:val="24"/>
              </w:rPr>
            </w:pPr>
            <w:r w:rsidRPr="001F77E9">
              <w:rPr>
                <w:rFonts w:ascii="Calibri" w:hAnsi="Calibri" w:cs="Calibri"/>
                <w:sz w:val="24"/>
              </w:rPr>
              <w:t>1.2</w:t>
            </w:r>
          </w:p>
        </w:tc>
      </w:tr>
    </w:tbl>
    <w:p w14:paraId="3FEC080B" w14:textId="157BD6B3" w:rsidR="00D46212" w:rsidRPr="001F77E9" w:rsidRDefault="00D46212" w:rsidP="004B2EFD">
      <w:pPr>
        <w:spacing w:line="240" w:lineRule="auto"/>
        <w:rPr>
          <w:rFonts w:ascii="Calibri" w:hAnsi="Calibri" w:cs="Calibri"/>
          <w:sz w:val="24"/>
        </w:rPr>
      </w:pPr>
    </w:p>
    <w:p w14:paraId="0EA16245" w14:textId="6B45838A" w:rsidR="003D271E" w:rsidRPr="001F77E9" w:rsidRDefault="003D271E" w:rsidP="00F42280">
      <w:pPr>
        <w:pStyle w:val="BodyText"/>
      </w:pPr>
      <w:r w:rsidRPr="001F77E9">
        <w:t xml:space="preserve">The College </w:t>
      </w:r>
      <w:r w:rsidR="00D1565E" w:rsidRPr="001F77E9">
        <w:t xml:space="preserve">of Physiotherapists of Ontario </w:t>
      </w:r>
      <w:r w:rsidRPr="001F77E9">
        <w:t>expects all registrants and future registrants to conduct themselves in a manner that is ethical throughout the exam process. The exam process includes all activities leading up to, during and after the exam administration. All participants in the exam process should be treated with dignity and respect, which is communicated verbally and non-verbally throughout all interactions.</w:t>
      </w:r>
      <w:r w:rsidR="00FB0E12" w:rsidRPr="001F77E9">
        <w:t xml:space="preserve"> </w:t>
      </w:r>
    </w:p>
    <w:p w14:paraId="03B49E35" w14:textId="63F89B40" w:rsidR="00911A39" w:rsidRPr="001F77E9" w:rsidRDefault="00EC6147" w:rsidP="0002433A">
      <w:pPr>
        <w:pStyle w:val="Heading2"/>
      </w:pPr>
      <w:r w:rsidRPr="001F77E9">
        <w:t xml:space="preserve">Candidate Conduct: </w:t>
      </w:r>
      <w:r w:rsidR="00911A39" w:rsidRPr="001F77E9">
        <w:t>Virtual Exam Preparedness</w:t>
      </w:r>
    </w:p>
    <w:p w14:paraId="03B2F0AF" w14:textId="09BBCF7D" w:rsidR="00EC6147" w:rsidRPr="001F77E9" w:rsidRDefault="00E15DCF" w:rsidP="00F42280">
      <w:pPr>
        <w:pStyle w:val="BodyText"/>
      </w:pPr>
      <w:r w:rsidRPr="001F77E9">
        <w:t>Candidates are responsible for ensuring that their person</w:t>
      </w:r>
      <w:r w:rsidR="00A12B63" w:rsidRPr="001F77E9">
        <w:t>al</w:t>
      </w:r>
      <w:r w:rsidRPr="001F77E9">
        <w:t xml:space="preserve"> device</w:t>
      </w:r>
      <w:r w:rsidR="00C77123" w:rsidRPr="001F77E9">
        <w:t xml:space="preserve"> and internet</w:t>
      </w:r>
      <w:r w:rsidRPr="001F77E9">
        <w:t xml:space="preserve"> meets </w:t>
      </w:r>
      <w:r w:rsidR="00C77123" w:rsidRPr="001F77E9">
        <w:t xml:space="preserve">or exceeds </w:t>
      </w:r>
      <w:r w:rsidRPr="001F77E9">
        <w:t>the technological requirements</w:t>
      </w:r>
      <w:r w:rsidR="00C77123" w:rsidRPr="001F77E9">
        <w:t xml:space="preserve"> outlined in the candidate requirements documentation. </w:t>
      </w:r>
      <w:r w:rsidR="00C66326" w:rsidRPr="001F77E9">
        <w:t xml:space="preserve">Candidates that are unable to start their exam as a result of </w:t>
      </w:r>
      <w:r w:rsidR="0042789D" w:rsidRPr="001F77E9">
        <w:t xml:space="preserve">failing to </w:t>
      </w:r>
      <w:r w:rsidR="00AE3839" w:rsidRPr="001F77E9">
        <w:t xml:space="preserve">verify </w:t>
      </w:r>
      <w:r w:rsidR="00214D07" w:rsidRPr="001F77E9">
        <w:t xml:space="preserve">or </w:t>
      </w:r>
      <w:r w:rsidR="00B66B60" w:rsidRPr="001F77E9">
        <w:t xml:space="preserve">take steps to </w:t>
      </w:r>
      <w:r w:rsidR="00214D07" w:rsidRPr="001F77E9">
        <w:t xml:space="preserve">ensure </w:t>
      </w:r>
      <w:r w:rsidR="00AE3839" w:rsidRPr="001F77E9">
        <w:t>that they met</w:t>
      </w:r>
      <w:r w:rsidR="0042789D" w:rsidRPr="001F77E9">
        <w:t xml:space="preserve"> </w:t>
      </w:r>
      <w:r w:rsidR="00C66326" w:rsidRPr="001F77E9">
        <w:t xml:space="preserve">the minimum </w:t>
      </w:r>
      <w:r w:rsidR="00EC2D30" w:rsidRPr="001F77E9">
        <w:t xml:space="preserve">outlined </w:t>
      </w:r>
      <w:r w:rsidR="00A82964" w:rsidRPr="001F77E9">
        <w:t xml:space="preserve">technology </w:t>
      </w:r>
      <w:r w:rsidR="00C66326" w:rsidRPr="001F77E9">
        <w:t xml:space="preserve">requirements </w:t>
      </w:r>
      <w:r w:rsidR="00EC2D30" w:rsidRPr="001F77E9">
        <w:t xml:space="preserve">will </w:t>
      </w:r>
      <w:r w:rsidR="004D1435" w:rsidRPr="001F77E9">
        <w:t>be treated</w:t>
      </w:r>
      <w:r w:rsidR="00AE3839" w:rsidRPr="001F77E9">
        <w:t xml:space="preserve"> as</w:t>
      </w:r>
      <w:r w:rsidR="005E3455" w:rsidRPr="001F77E9">
        <w:t xml:space="preserve"> a</w:t>
      </w:r>
      <w:r w:rsidR="00AE3839" w:rsidRPr="001F77E9">
        <w:t xml:space="preserve"> </w:t>
      </w:r>
      <w:r w:rsidR="00A82964" w:rsidRPr="001F77E9">
        <w:t>“</w:t>
      </w:r>
      <w:r w:rsidR="005E3455" w:rsidRPr="001F77E9">
        <w:t>no show</w:t>
      </w:r>
      <w:r w:rsidR="00A82964" w:rsidRPr="001F77E9">
        <w:t>” for the exam</w:t>
      </w:r>
      <w:r w:rsidR="005E3455" w:rsidRPr="001F77E9">
        <w:t xml:space="preserve"> as outlined in the </w:t>
      </w:r>
      <w:hyperlink r:id="rId12" w:history="1">
        <w:r w:rsidR="005E3455" w:rsidRPr="001F77E9">
          <w:rPr>
            <w:rStyle w:val="Hyperlink"/>
          </w:rPr>
          <w:t>Failure to attend and Late arrival policy</w:t>
        </w:r>
        <w:r w:rsidR="00A82964" w:rsidRPr="001F77E9">
          <w:rPr>
            <w:rStyle w:val="Hyperlink"/>
          </w:rPr>
          <w:t>.</w:t>
        </w:r>
      </w:hyperlink>
      <w:r w:rsidR="00A82964" w:rsidRPr="001F77E9">
        <w:t xml:space="preserve"> These candidates will be required to submit a new application for the OCE </w:t>
      </w:r>
      <w:r w:rsidR="004D1435" w:rsidRPr="001F77E9">
        <w:t xml:space="preserve">and pay the exam fee again. </w:t>
      </w:r>
    </w:p>
    <w:p w14:paraId="69A15B5B" w14:textId="38ADC0E6" w:rsidR="008A5B06" w:rsidRPr="001F77E9" w:rsidRDefault="008A5B06" w:rsidP="00F42280">
      <w:pPr>
        <w:pStyle w:val="BodyText"/>
      </w:pPr>
      <w:r w:rsidRPr="001F77E9">
        <w:t>Candidates that experience barriers in meeting the minimum technology requirements should contact the exams team</w:t>
      </w:r>
      <w:r w:rsidR="006A5A88" w:rsidRPr="001F77E9">
        <w:t xml:space="preserve"> before submitting their application or within </w:t>
      </w:r>
      <w:r w:rsidR="006F24AA" w:rsidRPr="001F77E9">
        <w:t xml:space="preserve">10 business days of receiving their exam date to determine if accommodations can be made to support them. </w:t>
      </w:r>
    </w:p>
    <w:p w14:paraId="3295E140" w14:textId="77777777" w:rsidR="00B55393" w:rsidRPr="001F77E9" w:rsidRDefault="00A82964" w:rsidP="00F42280">
      <w:pPr>
        <w:pStyle w:val="BodyText"/>
      </w:pPr>
      <w:r w:rsidRPr="001F77E9">
        <w:t xml:space="preserve">Candidates that are unable to complete their exam </w:t>
      </w:r>
      <w:r w:rsidR="00B66B60" w:rsidRPr="001F77E9">
        <w:t>due to</w:t>
      </w:r>
      <w:r w:rsidRPr="001F77E9">
        <w:t xml:space="preserve"> failing to verify</w:t>
      </w:r>
      <w:r w:rsidR="00214D07" w:rsidRPr="001F77E9">
        <w:t xml:space="preserve"> or take the necessary steps to ensure</w:t>
      </w:r>
      <w:r w:rsidRPr="001F77E9">
        <w:t xml:space="preserve"> that they meet the minimum outline</w:t>
      </w:r>
      <w:r w:rsidR="00B66B60" w:rsidRPr="001F77E9">
        <w:t>d</w:t>
      </w:r>
      <w:r w:rsidRPr="001F77E9">
        <w:t xml:space="preserve"> technology </w:t>
      </w:r>
      <w:r w:rsidR="00214D07" w:rsidRPr="001F77E9">
        <w:t xml:space="preserve">requirements </w:t>
      </w:r>
      <w:r w:rsidR="00E11D66" w:rsidRPr="001F77E9">
        <w:t>will</w:t>
      </w:r>
      <w:r w:rsidR="00D834AB" w:rsidRPr="001F77E9">
        <w:t xml:space="preserve"> not be granted leniency in marking</w:t>
      </w:r>
      <w:r w:rsidR="00DF3FAF" w:rsidRPr="001F77E9">
        <w:t>. Technology issues</w:t>
      </w:r>
      <w:r w:rsidR="006F4A3D" w:rsidRPr="001F77E9">
        <w:t xml:space="preserve"> </w:t>
      </w:r>
      <w:r w:rsidR="004842CF" w:rsidRPr="001F77E9">
        <w:t xml:space="preserve">caused by candidate negligence </w:t>
      </w:r>
      <w:r w:rsidR="006F4A3D" w:rsidRPr="001F77E9">
        <w:t xml:space="preserve">are not acceptable </w:t>
      </w:r>
      <w:r w:rsidR="00B66B60" w:rsidRPr="001F77E9">
        <w:t>grounds for exam review or appeal.</w:t>
      </w:r>
    </w:p>
    <w:p w14:paraId="5FBA78EB" w14:textId="392E2C50" w:rsidR="008E2084" w:rsidRPr="001F77E9" w:rsidRDefault="00B55393" w:rsidP="00F42280">
      <w:pPr>
        <w:pStyle w:val="BodyText"/>
      </w:pPr>
      <w:r w:rsidRPr="001F77E9">
        <w:t xml:space="preserve">Failure to attend an exam, start an exam or complete an exam may impact a candidates registration status with the College. </w:t>
      </w:r>
      <w:r w:rsidR="00B66B60" w:rsidRPr="001F77E9">
        <w:t xml:space="preserve"> </w:t>
      </w:r>
    </w:p>
    <w:p w14:paraId="319E0551" w14:textId="57EEEAA0" w:rsidR="00C964E6" w:rsidRPr="001F77E9" w:rsidRDefault="00C964E6" w:rsidP="00F42280">
      <w:pPr>
        <w:pStyle w:val="BodyText"/>
      </w:pPr>
      <w:r w:rsidRPr="001F77E9">
        <w:lastRenderedPageBreak/>
        <w:t xml:space="preserve">Issues outside of the candidates control which may occur on exam day, confirmed local internet </w:t>
      </w:r>
      <w:proofErr w:type="gramStart"/>
      <w:r w:rsidRPr="001F77E9">
        <w:t>outage</w:t>
      </w:r>
      <w:proofErr w:type="gramEnd"/>
      <w:r w:rsidRPr="001F77E9">
        <w:t xml:space="preserve"> or confirm</w:t>
      </w:r>
      <w:r w:rsidR="006F24AA" w:rsidRPr="001F77E9">
        <w:t>ed</w:t>
      </w:r>
      <w:r w:rsidRPr="001F77E9">
        <w:t xml:space="preserve"> power outage, </w:t>
      </w:r>
      <w:r w:rsidR="00A0658A" w:rsidRPr="001F77E9">
        <w:t xml:space="preserve">will be managed on a </w:t>
      </w:r>
      <w:r w:rsidR="7ABE1823" w:rsidRPr="001F77E9">
        <w:t>case-by-case</w:t>
      </w:r>
      <w:r w:rsidR="00A0658A" w:rsidRPr="001F77E9">
        <w:t xml:space="preserve"> basis. </w:t>
      </w:r>
      <w:r w:rsidR="006F24AA" w:rsidRPr="001F77E9">
        <w:t xml:space="preserve">The exams team reserves the right to investigate </w:t>
      </w:r>
      <w:r w:rsidR="0082054D" w:rsidRPr="001F77E9">
        <w:t xml:space="preserve">instances where outages were reported, including confirming the outage with the local power or internet provider. </w:t>
      </w:r>
    </w:p>
    <w:p w14:paraId="0D9323C3" w14:textId="26541B95" w:rsidR="00AC2B3A" w:rsidRPr="001F77E9" w:rsidRDefault="00F446C9" w:rsidP="0002433A">
      <w:pPr>
        <w:pStyle w:val="Heading2"/>
      </w:pPr>
      <w:r w:rsidRPr="001F77E9">
        <w:t xml:space="preserve">Candidate </w:t>
      </w:r>
      <w:r w:rsidR="00EC6147" w:rsidRPr="001F77E9">
        <w:t xml:space="preserve">Conduct: </w:t>
      </w:r>
      <w:r w:rsidRPr="001F77E9">
        <w:t xml:space="preserve">Confidentiality </w:t>
      </w:r>
    </w:p>
    <w:p w14:paraId="1CAAAA14" w14:textId="2B092759" w:rsidR="003D271E" w:rsidRPr="001F77E9" w:rsidRDefault="003D271E" w:rsidP="00F42280">
      <w:pPr>
        <w:pStyle w:val="BodyText"/>
      </w:pPr>
      <w:r w:rsidRPr="001F77E9">
        <w:t xml:space="preserve">Candidates are not permitted to collect, record, </w:t>
      </w:r>
      <w:r w:rsidR="7F50E6F6" w:rsidRPr="001F77E9">
        <w:t xml:space="preserve">document, </w:t>
      </w:r>
      <w:r w:rsidRPr="001F77E9">
        <w:t>share or disclose any exam information</w:t>
      </w:r>
      <w:r w:rsidR="328FC926" w:rsidRPr="001F77E9">
        <w:t xml:space="preserve"> including the questions posed during the exam</w:t>
      </w:r>
      <w:r w:rsidRPr="001F77E9">
        <w:t xml:space="preserve">. All exam information is the property of the College and is considered confidential unless it is made publicly available by the College. Any information related to the exam which is not publicly available on the </w:t>
      </w:r>
      <w:hyperlink r:id="rId13" w:history="1">
        <w:r w:rsidR="00D36467" w:rsidRPr="007443E2">
          <w:rPr>
            <w:rStyle w:val="Hyperlink"/>
          </w:rPr>
          <w:t>www.collegept.org</w:t>
        </w:r>
      </w:hyperlink>
      <w:r w:rsidR="00D36467">
        <w:t xml:space="preserve"> </w:t>
      </w:r>
      <w:r w:rsidRPr="001F77E9">
        <w:t>website should not be collected</w:t>
      </w:r>
      <w:r w:rsidR="32E457E2" w:rsidRPr="001F77E9">
        <w:t xml:space="preserve">, recorded, documented, shared, disclosed </w:t>
      </w:r>
      <w:r w:rsidRPr="001F77E9">
        <w:t xml:space="preserve"> or transmitted without express written permission by the College. </w:t>
      </w:r>
    </w:p>
    <w:p w14:paraId="11C968F8" w14:textId="21FC45B8" w:rsidR="00D84254" w:rsidRPr="001F77E9" w:rsidRDefault="00F921F1" w:rsidP="00F42280">
      <w:pPr>
        <w:pStyle w:val="BodyText"/>
      </w:pPr>
      <w:r w:rsidRPr="001F77E9">
        <w:t>Violations of the Candidate Conduct and Ethical Behaviour Policy which create an unfair advantage for current candidate</w:t>
      </w:r>
      <w:r w:rsidR="58824311" w:rsidRPr="001F77E9">
        <w:t>s</w:t>
      </w:r>
      <w:r w:rsidRPr="001F77E9">
        <w:t xml:space="preserve"> or future candidates </w:t>
      </w:r>
      <w:r w:rsidR="6EAFEFBE" w:rsidRPr="001F77E9">
        <w:t>are</w:t>
      </w:r>
      <w:r w:rsidRPr="001F77E9">
        <w:t xml:space="preserve"> referred to as exam cheating. The Exam Cheating policy expressly states repercussions for misconduct that is detected before, during, or after an exam.</w:t>
      </w:r>
    </w:p>
    <w:p w14:paraId="5A4B7C75" w14:textId="77777777" w:rsidR="003D271E" w:rsidRPr="001F77E9" w:rsidRDefault="003D271E" w:rsidP="00F42280">
      <w:pPr>
        <w:pStyle w:val="BodyText"/>
      </w:pPr>
      <w:r w:rsidRPr="001F77E9">
        <w:t>Acts which violate the confidentiality of the exam include, but are not limited to:</w:t>
      </w:r>
    </w:p>
    <w:p w14:paraId="1CF28161" w14:textId="6DD1BB0A" w:rsidR="003D271E" w:rsidRPr="001F77E9" w:rsidRDefault="003D271E" w:rsidP="00F42280">
      <w:pPr>
        <w:pStyle w:val="BodyText"/>
        <w:numPr>
          <w:ilvl w:val="0"/>
          <w:numId w:val="41"/>
        </w:numPr>
      </w:pPr>
      <w:r w:rsidRPr="001F77E9">
        <w:t xml:space="preserve">Discussion or distribution of confidential exam content or questions in any manner whether before or after the exam </w:t>
      </w:r>
    </w:p>
    <w:p w14:paraId="1E5A16CB" w14:textId="72926CA7" w:rsidR="003D271E" w:rsidRPr="001F77E9" w:rsidRDefault="003D271E" w:rsidP="00F42280">
      <w:pPr>
        <w:pStyle w:val="BodyText"/>
        <w:numPr>
          <w:ilvl w:val="0"/>
          <w:numId w:val="41"/>
        </w:numPr>
      </w:pPr>
      <w:r w:rsidRPr="001F77E9">
        <w:t>Obtaining confidential exam material</w:t>
      </w:r>
      <w:r w:rsidR="00E36A23" w:rsidRPr="001F77E9">
        <w:t xml:space="preserve"> (written, audio or video)</w:t>
      </w:r>
      <w:r w:rsidRPr="001F77E9">
        <w:t xml:space="preserve"> or assisting someone else in obtaining confidential exam material </w:t>
      </w:r>
      <w:r w:rsidR="00E36A23" w:rsidRPr="001F77E9">
        <w:t xml:space="preserve">(written, audio or video) </w:t>
      </w:r>
      <w:r w:rsidRPr="001F77E9">
        <w:t>by any means including memorization, documentation, theft</w:t>
      </w:r>
      <w:r w:rsidR="00DD0EEF" w:rsidRPr="001F77E9">
        <w:t xml:space="preserve"> (physical or digital), recording, </w:t>
      </w:r>
      <w:r w:rsidRPr="001F77E9">
        <w:t>or reproduction</w:t>
      </w:r>
    </w:p>
    <w:p w14:paraId="01293833" w14:textId="3077AAC0" w:rsidR="003D271E" w:rsidRPr="001F77E9" w:rsidRDefault="003D271E" w:rsidP="00F42280">
      <w:pPr>
        <w:pStyle w:val="BodyText"/>
        <w:numPr>
          <w:ilvl w:val="0"/>
          <w:numId w:val="41"/>
        </w:numPr>
      </w:pPr>
      <w:r w:rsidRPr="001F77E9">
        <w:t>Creation of exam preparation or training programs using inappropriately obtained confidential exam material or confidential exam content that was obtained by any means without the express written consent of the College</w:t>
      </w:r>
    </w:p>
    <w:p w14:paraId="173B7C45" w14:textId="77ABF8CA" w:rsidR="003D271E" w:rsidRPr="001F77E9" w:rsidRDefault="003D271E" w:rsidP="00F42280">
      <w:pPr>
        <w:pStyle w:val="BodyText"/>
        <w:numPr>
          <w:ilvl w:val="0"/>
          <w:numId w:val="41"/>
        </w:numPr>
      </w:pPr>
      <w:r w:rsidRPr="001F77E9">
        <w:t>Purchase or sale of confidential exam content and/or studying from confidential exam content that is not available on the College’s website</w:t>
      </w:r>
    </w:p>
    <w:p w14:paraId="0DEE6C7A" w14:textId="66103C0C" w:rsidR="00E84246" w:rsidRPr="001F77E9" w:rsidRDefault="00E84246" w:rsidP="00F42280">
      <w:pPr>
        <w:pStyle w:val="BodyText"/>
        <w:numPr>
          <w:ilvl w:val="0"/>
          <w:numId w:val="41"/>
        </w:numPr>
      </w:pPr>
      <w:r w:rsidRPr="001F77E9">
        <w:t xml:space="preserve">Behaviour that expressly contradicts the policies and procedures which serve to govern </w:t>
      </w:r>
      <w:proofErr w:type="gramStart"/>
      <w:r w:rsidRPr="001F77E9">
        <w:t>candidates</w:t>
      </w:r>
      <w:proofErr w:type="gramEnd"/>
      <w:r w:rsidRPr="001F77E9">
        <w:t xml:space="preserve"> actions during the exam</w:t>
      </w:r>
    </w:p>
    <w:p w14:paraId="5E38C17E" w14:textId="77777777" w:rsidR="0002433A" w:rsidRDefault="0002433A" w:rsidP="00F42280">
      <w:pPr>
        <w:pStyle w:val="BodyText"/>
      </w:pPr>
    </w:p>
    <w:p w14:paraId="601B2A36" w14:textId="4449CC8B" w:rsidR="003D271E" w:rsidRPr="001F77E9" w:rsidRDefault="003D271E" w:rsidP="00F42280">
      <w:pPr>
        <w:pStyle w:val="BodyText"/>
      </w:pPr>
      <w:r w:rsidRPr="001F77E9">
        <w:t>Behaviour which is in violation of the Candidate Conduct policy may result in any or more of the following actions:</w:t>
      </w:r>
    </w:p>
    <w:p w14:paraId="0D2F3239" w14:textId="1DDD6A84" w:rsidR="003D271E" w:rsidRPr="001F77E9" w:rsidRDefault="003D271E" w:rsidP="00F42280">
      <w:pPr>
        <w:pStyle w:val="BodyText"/>
        <w:numPr>
          <w:ilvl w:val="1"/>
          <w:numId w:val="34"/>
        </w:numPr>
        <w:ind w:left="1080"/>
      </w:pPr>
      <w:r w:rsidRPr="001F77E9">
        <w:t>Documentation of the violation(s) by the College, exam staff, and/or examiners in the form of an incident report</w:t>
      </w:r>
    </w:p>
    <w:p w14:paraId="66A67358" w14:textId="27E5E4D0" w:rsidR="003D271E" w:rsidRPr="001F77E9" w:rsidRDefault="003D271E" w:rsidP="00F42280">
      <w:pPr>
        <w:pStyle w:val="BodyText"/>
        <w:numPr>
          <w:ilvl w:val="1"/>
          <w:numId w:val="34"/>
        </w:numPr>
        <w:ind w:left="1080"/>
      </w:pPr>
      <w:r w:rsidRPr="001F77E9">
        <w:t>Warning the candidate to cease the action or behaviour</w:t>
      </w:r>
    </w:p>
    <w:p w14:paraId="1AA3F17B" w14:textId="3987C060" w:rsidR="003D271E" w:rsidRPr="001F77E9" w:rsidRDefault="003D271E" w:rsidP="00F42280">
      <w:pPr>
        <w:pStyle w:val="BodyText"/>
        <w:numPr>
          <w:ilvl w:val="1"/>
          <w:numId w:val="34"/>
        </w:numPr>
        <w:ind w:left="1080"/>
      </w:pPr>
      <w:r w:rsidRPr="001F77E9">
        <w:t>Removal of the candidate from the exam</w:t>
      </w:r>
    </w:p>
    <w:p w14:paraId="68F61C6C" w14:textId="1D85443E" w:rsidR="1C269545" w:rsidRPr="001F77E9" w:rsidRDefault="1C269545" w:rsidP="00F42280">
      <w:pPr>
        <w:pStyle w:val="BodyText"/>
        <w:numPr>
          <w:ilvl w:val="1"/>
          <w:numId w:val="34"/>
        </w:numPr>
        <w:ind w:left="1080"/>
      </w:pPr>
      <w:r w:rsidRPr="001F77E9">
        <w:lastRenderedPageBreak/>
        <w:t>Consideration by the Registration Committee who will determine whether or not a certificate of registration should be granted</w:t>
      </w:r>
    </w:p>
    <w:p w14:paraId="1E73AE7D" w14:textId="27EC0149" w:rsidR="003D271E" w:rsidRPr="001F77E9" w:rsidRDefault="003D271E" w:rsidP="00F42280">
      <w:pPr>
        <w:pStyle w:val="BodyText"/>
        <w:numPr>
          <w:ilvl w:val="1"/>
          <w:numId w:val="34"/>
        </w:numPr>
        <w:ind w:left="1080"/>
      </w:pPr>
      <w:r w:rsidRPr="001F77E9">
        <w:t>Investigation of the reported violation(s) post exam which could result in the referral to the Discipline Committee for a hearing</w:t>
      </w:r>
    </w:p>
    <w:p w14:paraId="7C63DD93" w14:textId="754D4BE3" w:rsidR="003D271E" w:rsidRPr="001F77E9" w:rsidRDefault="003D271E" w:rsidP="00F42280">
      <w:pPr>
        <w:pStyle w:val="BodyText"/>
        <w:numPr>
          <w:ilvl w:val="1"/>
          <w:numId w:val="34"/>
        </w:numPr>
        <w:ind w:left="1080"/>
      </w:pPr>
      <w:r w:rsidRPr="001F77E9">
        <w:t xml:space="preserve">Review of reported violations by the Exam Committee </w:t>
      </w:r>
    </w:p>
    <w:p w14:paraId="714961FE" w14:textId="77777777" w:rsidR="00D1565E" w:rsidRPr="001F77E9" w:rsidRDefault="00D1565E" w:rsidP="00F42280">
      <w:pPr>
        <w:pStyle w:val="BodyText"/>
      </w:pPr>
    </w:p>
    <w:p w14:paraId="1E383BDA" w14:textId="23AE5040" w:rsidR="003D271E" w:rsidRPr="001F77E9" w:rsidRDefault="003D271E" w:rsidP="0002433A">
      <w:pPr>
        <w:pStyle w:val="Heading2"/>
      </w:pPr>
      <w:r w:rsidRPr="001F77E9">
        <w:t>Definitions:</w:t>
      </w:r>
    </w:p>
    <w:p w14:paraId="7C087199" w14:textId="180E8BFC" w:rsidR="003D271E" w:rsidRPr="001F77E9" w:rsidRDefault="003D271E" w:rsidP="00F42280">
      <w:pPr>
        <w:pStyle w:val="BodyText"/>
      </w:pPr>
      <w:r w:rsidRPr="001F77E9">
        <w:rPr>
          <w:i/>
          <w:iCs/>
        </w:rPr>
        <w:t>Exam Content</w:t>
      </w:r>
      <w:r w:rsidRPr="001F77E9">
        <w:t>: refers to any content used within the exam that is the intellectual</w:t>
      </w:r>
      <w:r w:rsidR="00E84246" w:rsidRPr="001F77E9">
        <w:t xml:space="preserve">, digital, </w:t>
      </w:r>
      <w:r w:rsidRPr="001F77E9">
        <w:t>or physical property of the College or its associated vendors. Examples include</w:t>
      </w:r>
      <w:r w:rsidR="00E84246" w:rsidRPr="001F77E9">
        <w:t xml:space="preserve"> but are not limited to</w:t>
      </w:r>
      <w:r w:rsidRPr="001F77E9">
        <w:t xml:space="preserve"> physical material, presented questions or text, answers, images, graphs, scoring rubrics or exam scripts.</w:t>
      </w:r>
    </w:p>
    <w:p w14:paraId="37C368D7" w14:textId="77777777" w:rsidR="00FC55A0" w:rsidRPr="001F77E9" w:rsidRDefault="00FC55A0" w:rsidP="00F42280">
      <w:pPr>
        <w:pStyle w:val="BodyText"/>
      </w:pPr>
    </w:p>
    <w:p w14:paraId="6AFAF264" w14:textId="177181BD" w:rsidR="003D271E" w:rsidRPr="001F77E9" w:rsidRDefault="003D271E" w:rsidP="0002433A">
      <w:pPr>
        <w:pStyle w:val="Heading2"/>
      </w:pPr>
      <w:r w:rsidRPr="001F77E9">
        <w:t>Candidates demonstrate appropriate/acceptable candidate conduct by:</w:t>
      </w:r>
    </w:p>
    <w:p w14:paraId="3831D140" w14:textId="29DF1F13" w:rsidR="003D271E" w:rsidRPr="001F77E9" w:rsidRDefault="003D271E" w:rsidP="00731A9F">
      <w:pPr>
        <w:pStyle w:val="BodyText"/>
        <w:numPr>
          <w:ilvl w:val="0"/>
          <w:numId w:val="42"/>
        </w:numPr>
        <w:ind w:left="720"/>
      </w:pPr>
      <w:r w:rsidRPr="001F77E9">
        <w:t>Carefully reading and taking the time to understand all available policies and procedures related to the exam process or experience</w:t>
      </w:r>
    </w:p>
    <w:p w14:paraId="6A3565E1" w14:textId="43032818" w:rsidR="003D271E" w:rsidRPr="001F77E9" w:rsidRDefault="003D271E" w:rsidP="00731A9F">
      <w:pPr>
        <w:pStyle w:val="BodyText"/>
        <w:numPr>
          <w:ilvl w:val="0"/>
          <w:numId w:val="42"/>
        </w:numPr>
        <w:ind w:left="720"/>
      </w:pPr>
      <w:r w:rsidRPr="001F77E9">
        <w:t>Asking for help when further clarification is required</w:t>
      </w:r>
    </w:p>
    <w:p w14:paraId="1D925C94" w14:textId="39A42C06" w:rsidR="003D271E" w:rsidRPr="001F77E9" w:rsidRDefault="003D271E" w:rsidP="00731A9F">
      <w:pPr>
        <w:pStyle w:val="BodyText"/>
        <w:numPr>
          <w:ilvl w:val="0"/>
          <w:numId w:val="42"/>
        </w:numPr>
        <w:ind w:left="720"/>
      </w:pPr>
      <w:r w:rsidRPr="001F77E9">
        <w:t>Listening to staff directions</w:t>
      </w:r>
    </w:p>
    <w:p w14:paraId="12F66C91" w14:textId="7A8D030B" w:rsidR="003D271E" w:rsidRPr="001F77E9" w:rsidRDefault="003D271E" w:rsidP="00731A9F">
      <w:pPr>
        <w:pStyle w:val="BodyText"/>
        <w:numPr>
          <w:ilvl w:val="0"/>
          <w:numId w:val="42"/>
        </w:numPr>
        <w:ind w:left="720"/>
      </w:pPr>
      <w:r w:rsidRPr="001F77E9">
        <w:t xml:space="preserve">Treating colleagues/other </w:t>
      </w:r>
      <w:r w:rsidR="0D1115E6" w:rsidRPr="001F77E9">
        <w:t>candidates, College</w:t>
      </w:r>
      <w:r w:rsidRPr="001F77E9">
        <w:t xml:space="preserve"> staff, and Examiners with respect</w:t>
      </w:r>
    </w:p>
    <w:p w14:paraId="12AF9F24" w14:textId="23B50A37" w:rsidR="003D271E" w:rsidRPr="001F77E9" w:rsidRDefault="007D610D" w:rsidP="00731A9F">
      <w:pPr>
        <w:pStyle w:val="BodyText"/>
        <w:numPr>
          <w:ilvl w:val="0"/>
          <w:numId w:val="42"/>
        </w:numPr>
        <w:ind w:left="720"/>
      </w:pPr>
      <w:r w:rsidRPr="001F77E9">
        <w:t xml:space="preserve">Presenting to the </w:t>
      </w:r>
      <w:r w:rsidR="003D271E" w:rsidRPr="001F77E9">
        <w:t>prescribe</w:t>
      </w:r>
      <w:r w:rsidRPr="001F77E9">
        <w:t>d</w:t>
      </w:r>
      <w:r w:rsidR="003D271E" w:rsidRPr="001F77E9">
        <w:t xml:space="preserve"> </w:t>
      </w:r>
      <w:r w:rsidRPr="001F77E9">
        <w:t xml:space="preserve">exam location or location in accordance with </w:t>
      </w:r>
      <w:r w:rsidR="00A37491" w:rsidRPr="001F77E9">
        <w:t>exam procedures on the correct date and</w:t>
      </w:r>
      <w:r w:rsidR="003D271E" w:rsidRPr="001F77E9">
        <w:t xml:space="preserve"> time with all required documentation for check in</w:t>
      </w:r>
    </w:p>
    <w:p w14:paraId="569F7F03" w14:textId="3515BA02" w:rsidR="00A37491" w:rsidRPr="001F77E9" w:rsidRDefault="00FD43A3" w:rsidP="00731A9F">
      <w:pPr>
        <w:pStyle w:val="BodyText"/>
        <w:numPr>
          <w:ilvl w:val="0"/>
          <w:numId w:val="42"/>
        </w:numPr>
        <w:ind w:left="720"/>
      </w:pPr>
      <w:r w:rsidRPr="001F77E9">
        <w:t>Respectfully c</w:t>
      </w:r>
      <w:r w:rsidR="00A37491" w:rsidRPr="001F77E9">
        <w:t xml:space="preserve">ompleting required security and verification checks </w:t>
      </w:r>
    </w:p>
    <w:p w14:paraId="6B0B8D4B" w14:textId="07CB028A" w:rsidR="0075513D" w:rsidRPr="001F77E9" w:rsidRDefault="0075513D" w:rsidP="00731A9F">
      <w:pPr>
        <w:pStyle w:val="BodyText"/>
        <w:numPr>
          <w:ilvl w:val="0"/>
          <w:numId w:val="42"/>
        </w:numPr>
        <w:ind w:left="720"/>
      </w:pPr>
      <w:r w:rsidRPr="001F77E9">
        <w:t>Logging in for the exam at the prescribed tim</w:t>
      </w:r>
      <w:r w:rsidR="00283868">
        <w:t>e</w:t>
      </w:r>
    </w:p>
    <w:p w14:paraId="35B28054" w14:textId="025547E8" w:rsidR="0075513D" w:rsidRPr="001F77E9" w:rsidRDefault="00F42DC9" w:rsidP="00731A9F">
      <w:pPr>
        <w:pStyle w:val="BodyText"/>
        <w:numPr>
          <w:ilvl w:val="0"/>
          <w:numId w:val="42"/>
        </w:numPr>
        <w:ind w:left="720"/>
      </w:pPr>
      <w:r w:rsidRPr="001F77E9">
        <w:t>Completing all required system and technology checks to v</w:t>
      </w:r>
      <w:r w:rsidR="0075513D" w:rsidRPr="001F77E9">
        <w:t xml:space="preserve">erify </w:t>
      </w:r>
      <w:r w:rsidRPr="001F77E9">
        <w:t xml:space="preserve">that their </w:t>
      </w:r>
      <w:r w:rsidR="0075513D" w:rsidRPr="001F77E9">
        <w:t xml:space="preserve">device and internet </w:t>
      </w:r>
      <w:r w:rsidR="000A7259" w:rsidRPr="001F77E9">
        <w:t xml:space="preserve">settings meet the requirements outlined by the CPO to successfully complete the virtual OCE </w:t>
      </w:r>
    </w:p>
    <w:p w14:paraId="03903E6B" w14:textId="6A0724A2" w:rsidR="00F42DC9" w:rsidRPr="001F77E9" w:rsidRDefault="5303524D" w:rsidP="00731A9F">
      <w:pPr>
        <w:pStyle w:val="BodyText"/>
        <w:numPr>
          <w:ilvl w:val="0"/>
          <w:numId w:val="42"/>
        </w:numPr>
        <w:ind w:left="720"/>
      </w:pPr>
      <w:r w:rsidRPr="001F77E9">
        <w:t>Following the</w:t>
      </w:r>
      <w:r w:rsidR="00F42DC9" w:rsidRPr="001F77E9">
        <w:t xml:space="preserve"> </w:t>
      </w:r>
      <w:r w:rsidR="005E5B98" w:rsidRPr="001F77E9">
        <w:t>rules surrounding room set up for virtual exam sessions</w:t>
      </w:r>
    </w:p>
    <w:p w14:paraId="7637F8BF" w14:textId="35D48402" w:rsidR="003D271E" w:rsidRPr="001F77E9" w:rsidRDefault="003D271E" w:rsidP="00731A9F">
      <w:pPr>
        <w:pStyle w:val="BodyText"/>
        <w:numPr>
          <w:ilvl w:val="0"/>
          <w:numId w:val="42"/>
        </w:numPr>
        <w:ind w:left="720"/>
      </w:pPr>
      <w:r w:rsidRPr="001F77E9">
        <w:t>Maintaining confidentiality of exam material in all verbal or written exchanges, including refraining from posting exam content/information to social media or sharing with other individuals through various mediums</w:t>
      </w:r>
    </w:p>
    <w:p w14:paraId="39674030" w14:textId="49163878" w:rsidR="00D1565E" w:rsidRPr="001F77E9" w:rsidRDefault="003D271E" w:rsidP="00F42280">
      <w:pPr>
        <w:pStyle w:val="BodyText"/>
      </w:pPr>
      <w:r w:rsidRPr="001F77E9">
        <w:t>The above-mentioned list is not an exhaustive list.</w:t>
      </w:r>
    </w:p>
    <w:p w14:paraId="526DA99F" w14:textId="6A46A2EE" w:rsidR="0002433A" w:rsidRDefault="0002433A">
      <w:pPr>
        <w:spacing w:line="240" w:lineRule="auto"/>
        <w:rPr>
          <w:rFonts w:ascii="Calibri" w:hAnsi="Calibri"/>
          <w:sz w:val="24"/>
          <w:szCs w:val="20"/>
          <w:lang w:eastAsia="en-US"/>
        </w:rPr>
      </w:pPr>
      <w:r>
        <w:br w:type="page"/>
      </w:r>
    </w:p>
    <w:p w14:paraId="024787A6" w14:textId="734C5534" w:rsidR="003D271E" w:rsidRPr="001F77E9" w:rsidRDefault="003D271E" w:rsidP="0002433A">
      <w:pPr>
        <w:pStyle w:val="Heading2"/>
      </w:pPr>
      <w:r w:rsidRPr="001F77E9">
        <w:lastRenderedPageBreak/>
        <w:t>A Candidate displays inappropriate conduct by, among other things,</w:t>
      </w:r>
    </w:p>
    <w:p w14:paraId="0D2B9FC2" w14:textId="4FD4A081" w:rsidR="003D271E" w:rsidRPr="001F77E9" w:rsidRDefault="003D271E" w:rsidP="00731A9F">
      <w:pPr>
        <w:pStyle w:val="BodyText"/>
        <w:numPr>
          <w:ilvl w:val="1"/>
          <w:numId w:val="38"/>
        </w:numPr>
        <w:ind w:left="720"/>
      </w:pPr>
      <w:r w:rsidRPr="001F77E9">
        <w:t xml:space="preserve">Disruptive, intimidating, threatening or violent behaviour towards fellow </w:t>
      </w:r>
      <w:r w:rsidR="08254028" w:rsidRPr="001F77E9">
        <w:t>candidates, College</w:t>
      </w:r>
      <w:r w:rsidRPr="001F77E9">
        <w:t xml:space="preserve"> staff, Examiners or any other person involved in the exam process which may cause physical, </w:t>
      </w:r>
      <w:proofErr w:type="gramStart"/>
      <w:r w:rsidRPr="001F77E9">
        <w:t>psychological</w:t>
      </w:r>
      <w:proofErr w:type="gramEnd"/>
      <w:r w:rsidRPr="001F77E9">
        <w:t xml:space="preserve"> or emotional harm</w:t>
      </w:r>
    </w:p>
    <w:p w14:paraId="5D9C8EA6" w14:textId="6204F55B" w:rsidR="003D271E" w:rsidRPr="001F77E9" w:rsidRDefault="003D271E" w:rsidP="00731A9F">
      <w:pPr>
        <w:pStyle w:val="BodyText"/>
        <w:numPr>
          <w:ilvl w:val="1"/>
          <w:numId w:val="38"/>
        </w:numPr>
        <w:ind w:left="720"/>
      </w:pPr>
      <w:r w:rsidRPr="001F77E9">
        <w:t xml:space="preserve">Refusal to follow the policies, procedures, or direction provided by </w:t>
      </w:r>
      <w:proofErr w:type="gramStart"/>
      <w:r w:rsidRPr="001F77E9">
        <w:t>College</w:t>
      </w:r>
      <w:proofErr w:type="gramEnd"/>
      <w:r w:rsidRPr="001F77E9">
        <w:t xml:space="preserve"> or </w:t>
      </w:r>
      <w:r w:rsidR="003E33A7" w:rsidRPr="001F77E9">
        <w:t xml:space="preserve">representatives of the College </w:t>
      </w:r>
    </w:p>
    <w:p w14:paraId="5A19577A" w14:textId="078DBD59" w:rsidR="003D271E" w:rsidRPr="001F77E9" w:rsidRDefault="003D271E" w:rsidP="00731A9F">
      <w:pPr>
        <w:pStyle w:val="BodyText"/>
        <w:numPr>
          <w:ilvl w:val="1"/>
          <w:numId w:val="38"/>
        </w:numPr>
        <w:ind w:left="720"/>
      </w:pPr>
      <w:r w:rsidRPr="001F77E9">
        <w:t xml:space="preserve">Behaviour which may cause administrative irregularities or lead to disruptions or </w:t>
      </w:r>
      <w:r w:rsidR="52C6F175" w:rsidRPr="001F77E9">
        <w:t>dispute, including</w:t>
      </w:r>
      <w:r w:rsidR="003E33A7" w:rsidRPr="001F77E9">
        <w:t xml:space="preserve"> purposeful interference. </w:t>
      </w:r>
      <w:r w:rsidR="00FB0E12" w:rsidRPr="001F77E9">
        <w:t xml:space="preserve"> </w:t>
      </w:r>
    </w:p>
    <w:p w14:paraId="193DC46E" w14:textId="28E49478" w:rsidR="003D271E" w:rsidRPr="001F77E9" w:rsidRDefault="003D271E" w:rsidP="00731A9F">
      <w:pPr>
        <w:pStyle w:val="BodyText"/>
        <w:numPr>
          <w:ilvl w:val="1"/>
          <w:numId w:val="38"/>
        </w:numPr>
        <w:ind w:left="720"/>
      </w:pPr>
      <w:r w:rsidRPr="001F77E9">
        <w:t>Cheating at any point during the exam process</w:t>
      </w:r>
    </w:p>
    <w:p w14:paraId="71A57305" w14:textId="64207970" w:rsidR="003D271E" w:rsidRPr="001F77E9" w:rsidRDefault="003D271E" w:rsidP="00731A9F">
      <w:pPr>
        <w:pStyle w:val="BodyText"/>
        <w:numPr>
          <w:ilvl w:val="1"/>
          <w:numId w:val="38"/>
        </w:numPr>
        <w:ind w:left="720"/>
      </w:pPr>
      <w:r w:rsidRPr="001F77E9">
        <w:t>Bringing any inappropriate substances or items into the exam room without the express written permission of the College</w:t>
      </w:r>
    </w:p>
    <w:p w14:paraId="733A7675" w14:textId="77CD0EF8" w:rsidR="003D271E" w:rsidRPr="001F77E9" w:rsidRDefault="003D271E" w:rsidP="00731A9F">
      <w:pPr>
        <w:pStyle w:val="BodyText"/>
        <w:numPr>
          <w:ilvl w:val="1"/>
          <w:numId w:val="38"/>
        </w:numPr>
        <w:ind w:left="720"/>
      </w:pPr>
      <w:r w:rsidRPr="001F77E9">
        <w:t>Engaging in the exam under the influence of any mood</w:t>
      </w:r>
      <w:r w:rsidR="75D93B99" w:rsidRPr="001F77E9">
        <w:t>-</w:t>
      </w:r>
      <w:r w:rsidRPr="001F77E9">
        <w:t>altering substance</w:t>
      </w:r>
    </w:p>
    <w:p w14:paraId="276E96C8" w14:textId="1AADD9CA" w:rsidR="003D271E" w:rsidRPr="001F77E9" w:rsidRDefault="003D271E" w:rsidP="00731A9F">
      <w:pPr>
        <w:pStyle w:val="BodyText"/>
        <w:numPr>
          <w:ilvl w:val="1"/>
          <w:numId w:val="38"/>
        </w:numPr>
        <w:ind w:left="720"/>
      </w:pPr>
      <w:r w:rsidRPr="001F77E9">
        <w:t>Intentionally damaging property of the exam venue, contractors, or the College</w:t>
      </w:r>
      <w:r w:rsidR="003E33A7" w:rsidRPr="001F77E9">
        <w:t xml:space="preserve"> </w:t>
      </w:r>
    </w:p>
    <w:p w14:paraId="7811A111" w14:textId="77777777" w:rsidR="0002433A" w:rsidRDefault="0002433A" w:rsidP="00F42280">
      <w:pPr>
        <w:pStyle w:val="BodyText"/>
      </w:pPr>
    </w:p>
    <w:p w14:paraId="3619755B" w14:textId="2A757B8D" w:rsidR="00905A0A" w:rsidRPr="00842EC5" w:rsidRDefault="003D271E" w:rsidP="00F42280">
      <w:pPr>
        <w:pStyle w:val="BodyText"/>
      </w:pPr>
      <w:r w:rsidRPr="001F77E9">
        <w:t>The above-mentioned list is not an exhaustive list.</w:t>
      </w:r>
    </w:p>
    <w:sectPr w:rsidR="00905A0A" w:rsidRPr="00842EC5" w:rsidSect="0002433A">
      <w:headerReference w:type="default" r:id="rId14"/>
      <w:footerReference w:type="default" r:id="rId15"/>
      <w:footerReference w:type="first" r:id="rId16"/>
      <w:pgSz w:w="12240" w:h="15840" w:code="1"/>
      <w:pgMar w:top="2127" w:right="1077" w:bottom="171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1AD4F" w14:textId="77777777" w:rsidR="00D75E07" w:rsidRDefault="00D75E07" w:rsidP="002A0431">
      <w:r>
        <w:separator/>
      </w:r>
    </w:p>
  </w:endnote>
  <w:endnote w:type="continuationSeparator" w:id="0">
    <w:p w14:paraId="092007D7" w14:textId="77777777" w:rsidR="00D75E07" w:rsidRDefault="00D75E07" w:rsidP="002A0431">
      <w:r>
        <w:continuationSeparator/>
      </w:r>
    </w:p>
  </w:endnote>
  <w:endnote w:type="continuationNotice" w:id="1">
    <w:p w14:paraId="305604E5" w14:textId="77777777" w:rsidR="00D75E07" w:rsidRDefault="00D75E0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style="mso-next-textbox:#zzmpTrailer_1078_19"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style="mso-next-textbox:#zzmpTrailer_1078_1B" inset="0,0,0,0">
            <w:txbxContent>
              <w:p w14:paraId="00379A18" w14:textId="341769FB" w:rsidR="004F4014" w:rsidRDefault="004F4014">
                <w:pPr>
                  <w:pStyle w:val="MacPacTrailer"/>
                </w:pPr>
                <w:r>
                  <w:t>17015686.3</w:t>
                </w:r>
                <w:r w:rsidR="00FB0E12">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4BE10" w14:textId="77777777" w:rsidR="00D75E07" w:rsidRDefault="00D75E07" w:rsidP="002A0431">
      <w:r>
        <w:separator/>
      </w:r>
    </w:p>
  </w:footnote>
  <w:footnote w:type="continuationSeparator" w:id="0">
    <w:p w14:paraId="204EB7E3" w14:textId="77777777" w:rsidR="00D75E07" w:rsidRDefault="00D75E07" w:rsidP="002A0431">
      <w:r>
        <w:continuationSeparator/>
      </w:r>
    </w:p>
  </w:footnote>
  <w:footnote w:type="continuationNotice" w:id="1">
    <w:p w14:paraId="71809396" w14:textId="77777777" w:rsidR="00D75E07" w:rsidRDefault="00D75E0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" filled="f" stroked="f">
              <v:textbo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2340"/>
        </w:tabs>
        <w:ind w:left="2340" w:hanging="360"/>
      </w:pPr>
    </w:lvl>
    <w:lvl w:ilvl="1" w:tentative="1">
      <w:start w:val="1"/>
      <w:numFmt w:val="decimal"/>
      <w:lvlText w:val="%2."/>
      <w:lvlJc w:val="left"/>
      <w:pPr>
        <w:tabs>
          <w:tab w:val="num" w:pos="3060"/>
        </w:tabs>
        <w:ind w:left="3060" w:hanging="360"/>
      </w:pPr>
    </w:lvl>
    <w:lvl w:ilvl="2" w:tentative="1">
      <w:start w:val="1"/>
      <w:numFmt w:val="decimal"/>
      <w:lvlText w:val="%3."/>
      <w:lvlJc w:val="left"/>
      <w:pPr>
        <w:tabs>
          <w:tab w:val="num" w:pos="3780"/>
        </w:tabs>
        <w:ind w:left="3780" w:hanging="360"/>
      </w:pPr>
    </w:lvl>
    <w:lvl w:ilvl="3" w:tentative="1">
      <w:start w:val="1"/>
      <w:numFmt w:val="decimal"/>
      <w:lvlText w:val="%4."/>
      <w:lvlJc w:val="left"/>
      <w:pPr>
        <w:tabs>
          <w:tab w:val="num" w:pos="4500"/>
        </w:tabs>
        <w:ind w:left="4500" w:hanging="360"/>
      </w:pPr>
    </w:lvl>
    <w:lvl w:ilvl="4" w:tentative="1">
      <w:start w:val="1"/>
      <w:numFmt w:val="decimal"/>
      <w:lvlText w:val="%5."/>
      <w:lvlJc w:val="left"/>
      <w:pPr>
        <w:tabs>
          <w:tab w:val="num" w:pos="5220"/>
        </w:tabs>
        <w:ind w:left="5220" w:hanging="360"/>
      </w:pPr>
    </w:lvl>
    <w:lvl w:ilvl="5" w:tentative="1">
      <w:start w:val="1"/>
      <w:numFmt w:val="decimal"/>
      <w:lvlText w:val="%6."/>
      <w:lvlJc w:val="left"/>
      <w:pPr>
        <w:tabs>
          <w:tab w:val="num" w:pos="5940"/>
        </w:tabs>
        <w:ind w:left="5940" w:hanging="360"/>
      </w:pPr>
    </w:lvl>
    <w:lvl w:ilvl="6" w:tentative="1">
      <w:start w:val="1"/>
      <w:numFmt w:val="decimal"/>
      <w:lvlText w:val="%7."/>
      <w:lvlJc w:val="left"/>
      <w:pPr>
        <w:tabs>
          <w:tab w:val="num" w:pos="6660"/>
        </w:tabs>
        <w:ind w:left="6660" w:hanging="360"/>
      </w:pPr>
    </w:lvl>
    <w:lvl w:ilvl="7" w:tentative="1">
      <w:start w:val="1"/>
      <w:numFmt w:val="decimal"/>
      <w:lvlText w:val="%8."/>
      <w:lvlJc w:val="left"/>
      <w:pPr>
        <w:tabs>
          <w:tab w:val="num" w:pos="7380"/>
        </w:tabs>
        <w:ind w:left="7380" w:hanging="360"/>
      </w:pPr>
    </w:lvl>
    <w:lvl w:ilvl="8" w:tentative="1">
      <w:start w:val="1"/>
      <w:numFmt w:val="decimal"/>
      <w:lvlText w:val="%9."/>
      <w:lvlJc w:val="left"/>
      <w:pPr>
        <w:tabs>
          <w:tab w:val="num" w:pos="8100"/>
        </w:tabs>
        <w:ind w:left="810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E2B45"/>
    <w:multiLevelType w:val="hybridMultilevel"/>
    <w:tmpl w:val="66B6EE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744683"/>
    <w:multiLevelType w:val="hybridMultilevel"/>
    <w:tmpl w:val="995AA4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E69B9"/>
    <w:multiLevelType w:val="hybridMultilevel"/>
    <w:tmpl w:val="7A2200A2"/>
    <w:lvl w:ilvl="0" w:tplc="851282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28C57"/>
    <w:multiLevelType w:val="hybridMultilevel"/>
    <w:tmpl w:val="F7DE975C"/>
    <w:lvl w:ilvl="0" w:tplc="5498AA1A">
      <w:start w:val="1"/>
      <w:numFmt w:val="bullet"/>
      <w:lvlText w:val=""/>
      <w:lvlJc w:val="left"/>
      <w:pPr>
        <w:ind w:left="720" w:hanging="360"/>
      </w:pPr>
      <w:rPr>
        <w:rFonts w:ascii="Symbol" w:hAnsi="Symbol" w:hint="default"/>
      </w:rPr>
    </w:lvl>
    <w:lvl w:ilvl="1" w:tplc="1882B36C">
      <w:start w:val="1"/>
      <w:numFmt w:val="bullet"/>
      <w:lvlText w:val="o"/>
      <w:lvlJc w:val="left"/>
      <w:pPr>
        <w:ind w:left="1440" w:hanging="360"/>
      </w:pPr>
      <w:rPr>
        <w:rFonts w:ascii="Courier New" w:hAnsi="Courier New" w:hint="default"/>
      </w:rPr>
    </w:lvl>
    <w:lvl w:ilvl="2" w:tplc="D49E383C">
      <w:start w:val="1"/>
      <w:numFmt w:val="bullet"/>
      <w:lvlText w:val=""/>
      <w:lvlJc w:val="left"/>
      <w:pPr>
        <w:ind w:left="2160" w:hanging="360"/>
      </w:pPr>
      <w:rPr>
        <w:rFonts w:ascii="Wingdings" w:hAnsi="Wingdings" w:hint="default"/>
      </w:rPr>
    </w:lvl>
    <w:lvl w:ilvl="3" w:tplc="AF46A6EA">
      <w:start w:val="1"/>
      <w:numFmt w:val="bullet"/>
      <w:lvlText w:val=""/>
      <w:lvlJc w:val="left"/>
      <w:pPr>
        <w:ind w:left="2880" w:hanging="360"/>
      </w:pPr>
      <w:rPr>
        <w:rFonts w:ascii="Symbol" w:hAnsi="Symbol" w:hint="default"/>
      </w:rPr>
    </w:lvl>
    <w:lvl w:ilvl="4" w:tplc="EC646E8E">
      <w:start w:val="1"/>
      <w:numFmt w:val="bullet"/>
      <w:lvlText w:val="o"/>
      <w:lvlJc w:val="left"/>
      <w:pPr>
        <w:ind w:left="3600" w:hanging="360"/>
      </w:pPr>
      <w:rPr>
        <w:rFonts w:ascii="Courier New" w:hAnsi="Courier New" w:hint="default"/>
      </w:rPr>
    </w:lvl>
    <w:lvl w:ilvl="5" w:tplc="A662A8A0">
      <w:start w:val="1"/>
      <w:numFmt w:val="bullet"/>
      <w:lvlText w:val=""/>
      <w:lvlJc w:val="left"/>
      <w:pPr>
        <w:ind w:left="4320" w:hanging="360"/>
      </w:pPr>
      <w:rPr>
        <w:rFonts w:ascii="Wingdings" w:hAnsi="Wingdings" w:hint="default"/>
      </w:rPr>
    </w:lvl>
    <w:lvl w:ilvl="6" w:tplc="AB38FEE0">
      <w:start w:val="1"/>
      <w:numFmt w:val="bullet"/>
      <w:lvlText w:val=""/>
      <w:lvlJc w:val="left"/>
      <w:pPr>
        <w:ind w:left="5040" w:hanging="360"/>
      </w:pPr>
      <w:rPr>
        <w:rFonts w:ascii="Symbol" w:hAnsi="Symbol" w:hint="default"/>
      </w:rPr>
    </w:lvl>
    <w:lvl w:ilvl="7" w:tplc="7706B2CE">
      <w:start w:val="1"/>
      <w:numFmt w:val="bullet"/>
      <w:lvlText w:val="o"/>
      <w:lvlJc w:val="left"/>
      <w:pPr>
        <w:ind w:left="5760" w:hanging="360"/>
      </w:pPr>
      <w:rPr>
        <w:rFonts w:ascii="Courier New" w:hAnsi="Courier New" w:hint="default"/>
      </w:rPr>
    </w:lvl>
    <w:lvl w:ilvl="8" w:tplc="271498C0">
      <w:start w:val="1"/>
      <w:numFmt w:val="bullet"/>
      <w:lvlText w:val=""/>
      <w:lvlJc w:val="left"/>
      <w:pPr>
        <w:ind w:left="6480" w:hanging="360"/>
      </w:pPr>
      <w:rPr>
        <w:rFonts w:ascii="Wingdings" w:hAnsi="Wingdings" w:hint="default"/>
      </w:rPr>
    </w:lvl>
  </w:abstractNum>
  <w:abstractNum w:abstractNumId="7"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6A6FEA"/>
    <w:multiLevelType w:val="hybridMultilevel"/>
    <w:tmpl w:val="CD2CB316"/>
    <w:lvl w:ilvl="0" w:tplc="FFFFFFFF">
      <w:start w:val="1"/>
      <w:numFmt w:val="bullet"/>
      <w:lvlText w:val=""/>
      <w:lvlJc w:val="left"/>
      <w:pPr>
        <w:ind w:left="1490" w:hanging="1130"/>
      </w:pPr>
      <w:rPr>
        <w:rFonts w:ascii="Symbol" w:hAnsi="Symbol"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AD7EF9"/>
    <w:multiLevelType w:val="hybridMultilevel"/>
    <w:tmpl w:val="B2E8F5AA"/>
    <w:lvl w:ilvl="0" w:tplc="FFFFFFFF">
      <w:numFmt w:val="bullet"/>
      <w:lvlText w:val="•"/>
      <w:lvlJc w:val="left"/>
      <w:pPr>
        <w:ind w:left="720" w:hanging="360"/>
      </w:pPr>
      <w:rPr>
        <w:rFonts w:ascii="Calibri" w:eastAsia="Calibri" w:hAnsi="Calibri" w:cs="Calibri" w:hint="default"/>
      </w:rPr>
    </w:lvl>
    <w:lvl w:ilvl="1" w:tplc="B3D8E114">
      <w:numFmt w:val="bullet"/>
      <w:lvlText w:val="•"/>
      <w:lvlJc w:val="left"/>
      <w:pPr>
        <w:ind w:left="1440" w:hanging="36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3F1F9F"/>
    <w:multiLevelType w:val="hybridMultilevel"/>
    <w:tmpl w:val="7A8A6C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2B70BE9"/>
    <w:multiLevelType w:val="hybridMultilevel"/>
    <w:tmpl w:val="21DA17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6D170E3"/>
    <w:multiLevelType w:val="hybridMultilevel"/>
    <w:tmpl w:val="C3D40E36"/>
    <w:lvl w:ilvl="0" w:tplc="7312D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F641C7"/>
    <w:multiLevelType w:val="hybridMultilevel"/>
    <w:tmpl w:val="82741D16"/>
    <w:lvl w:ilvl="0" w:tplc="237CB450">
      <w:start w:val="1"/>
      <w:numFmt w:val="bullet"/>
      <w:lvlText w:val=""/>
      <w:lvlJc w:val="left"/>
      <w:pPr>
        <w:ind w:left="2264" w:hanging="1130"/>
      </w:pPr>
      <w:rPr>
        <w:rFonts w:ascii="Symbol" w:hAnsi="Symbol" w:hint="default"/>
      </w:rPr>
    </w:lvl>
    <w:lvl w:ilvl="1" w:tplc="10090001">
      <w:start w:val="1"/>
      <w:numFmt w:val="bullet"/>
      <w:lvlText w:val=""/>
      <w:lvlJc w:val="left"/>
      <w:pPr>
        <w:ind w:left="2214" w:hanging="360"/>
      </w:pPr>
      <w:rPr>
        <w:rFonts w:ascii="Symbol" w:hAnsi="Symbol"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29" w15:restartNumberingAfterBreak="0">
    <w:nsid w:val="530A008B"/>
    <w:multiLevelType w:val="hybridMultilevel"/>
    <w:tmpl w:val="4560ECBC"/>
    <w:lvl w:ilvl="0" w:tplc="7A245074">
      <w:start w:val="1"/>
      <w:numFmt w:val="bullet"/>
      <w:lvlText w:val=""/>
      <w:lvlJc w:val="left"/>
      <w:pPr>
        <w:ind w:left="1490" w:hanging="1130"/>
      </w:pPr>
      <w:rPr>
        <w:rFonts w:ascii="Symbol" w:hAnsi="Symbol" w:hint="default"/>
      </w:rPr>
    </w:lvl>
    <w:lvl w:ilvl="1" w:tplc="F8F2FE02">
      <w:start w:val="6"/>
      <w:numFmt w:val="bullet"/>
      <w:lvlText w:val="·"/>
      <w:lvlJc w:val="left"/>
      <w:pPr>
        <w:ind w:left="2210" w:hanging="113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31" w15:restartNumberingAfterBreak="0">
    <w:nsid w:val="62FD3CC0"/>
    <w:multiLevelType w:val="hybridMultilevel"/>
    <w:tmpl w:val="E500CD8A"/>
    <w:lvl w:ilvl="0" w:tplc="BFB63912">
      <w:start w:val="6"/>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A5677BA"/>
    <w:multiLevelType w:val="hybridMultilevel"/>
    <w:tmpl w:val="E4EE1D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0F50FE"/>
    <w:multiLevelType w:val="hybridMultilevel"/>
    <w:tmpl w:val="B688F286"/>
    <w:lvl w:ilvl="0" w:tplc="B3D8E114">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1028826">
    <w:abstractNumId w:val="6"/>
  </w:num>
  <w:num w:numId="2" w16cid:durableId="1450470128">
    <w:abstractNumId w:val="18"/>
  </w:num>
  <w:num w:numId="3" w16cid:durableId="1143616200">
    <w:abstractNumId w:val="38"/>
  </w:num>
  <w:num w:numId="4" w16cid:durableId="855000918">
    <w:abstractNumId w:val="19"/>
  </w:num>
  <w:num w:numId="5" w16cid:durableId="362443978">
    <w:abstractNumId w:val="39"/>
  </w:num>
  <w:num w:numId="6" w16cid:durableId="108166511">
    <w:abstractNumId w:val="16"/>
  </w:num>
  <w:num w:numId="7" w16cid:durableId="385690108">
    <w:abstractNumId w:val="9"/>
  </w:num>
  <w:num w:numId="8" w16cid:durableId="1158613746">
    <w:abstractNumId w:val="1"/>
  </w:num>
  <w:num w:numId="9" w16cid:durableId="2005157079">
    <w:abstractNumId w:val="17"/>
  </w:num>
  <w:num w:numId="10" w16cid:durableId="624428955">
    <w:abstractNumId w:val="30"/>
  </w:num>
  <w:num w:numId="11" w16cid:durableId="216354282">
    <w:abstractNumId w:val="26"/>
  </w:num>
  <w:num w:numId="12" w16cid:durableId="1432317746">
    <w:abstractNumId w:val="35"/>
  </w:num>
  <w:num w:numId="13" w16cid:durableId="482504192">
    <w:abstractNumId w:val="22"/>
  </w:num>
  <w:num w:numId="14" w16cid:durableId="1228300557">
    <w:abstractNumId w:val="4"/>
  </w:num>
  <w:num w:numId="15" w16cid:durableId="287786054">
    <w:abstractNumId w:val="15"/>
  </w:num>
  <w:num w:numId="16" w16cid:durableId="1381048696">
    <w:abstractNumId w:val="10"/>
  </w:num>
  <w:num w:numId="17" w16cid:durableId="1036082494">
    <w:abstractNumId w:val="32"/>
  </w:num>
  <w:num w:numId="18" w16cid:durableId="1331716575">
    <w:abstractNumId w:val="20"/>
  </w:num>
  <w:num w:numId="19" w16cid:durableId="2076271821">
    <w:abstractNumId w:val="33"/>
  </w:num>
  <w:num w:numId="20" w16cid:durableId="1399598812">
    <w:abstractNumId w:val="23"/>
  </w:num>
  <w:num w:numId="21" w16cid:durableId="1615013137">
    <w:abstractNumId w:val="25"/>
  </w:num>
  <w:num w:numId="22" w16cid:durableId="1084490913">
    <w:abstractNumId w:val="34"/>
  </w:num>
  <w:num w:numId="23" w16cid:durableId="1103569358">
    <w:abstractNumId w:val="41"/>
  </w:num>
  <w:num w:numId="24" w16cid:durableId="255867629">
    <w:abstractNumId w:val="21"/>
  </w:num>
  <w:num w:numId="25" w16cid:durableId="1537035416">
    <w:abstractNumId w:val="7"/>
  </w:num>
  <w:num w:numId="26" w16cid:durableId="826940176">
    <w:abstractNumId w:val="12"/>
  </w:num>
  <w:num w:numId="27" w16cid:durableId="2062169111">
    <w:abstractNumId w:val="36"/>
  </w:num>
  <w:num w:numId="28" w16cid:durableId="229776742">
    <w:abstractNumId w:val="0"/>
  </w:num>
  <w:num w:numId="29" w16cid:durableId="36009753">
    <w:abstractNumId w:val="27"/>
  </w:num>
  <w:num w:numId="30" w16cid:durableId="1510872141">
    <w:abstractNumId w:val="2"/>
  </w:num>
  <w:num w:numId="31" w16cid:durableId="1252423363">
    <w:abstractNumId w:val="31"/>
  </w:num>
  <w:num w:numId="32" w16cid:durableId="174345981">
    <w:abstractNumId w:val="29"/>
  </w:num>
  <w:num w:numId="33" w16cid:durableId="675838921">
    <w:abstractNumId w:val="14"/>
  </w:num>
  <w:num w:numId="34" w16cid:durableId="664550202">
    <w:abstractNumId w:val="8"/>
  </w:num>
  <w:num w:numId="35" w16cid:durableId="564723897">
    <w:abstractNumId w:val="37"/>
  </w:num>
  <w:num w:numId="36" w16cid:durableId="968704408">
    <w:abstractNumId w:val="28"/>
  </w:num>
  <w:num w:numId="37" w16cid:durableId="1812597636">
    <w:abstractNumId w:val="40"/>
  </w:num>
  <w:num w:numId="38" w16cid:durableId="1941986729">
    <w:abstractNumId w:val="11"/>
  </w:num>
  <w:num w:numId="39" w16cid:durableId="1225026527">
    <w:abstractNumId w:val="5"/>
  </w:num>
  <w:num w:numId="40" w16cid:durableId="1910076168">
    <w:abstractNumId w:val="24"/>
  </w:num>
  <w:num w:numId="41" w16cid:durableId="1703287279">
    <w:abstractNumId w:val="13"/>
  </w:num>
  <w:num w:numId="42" w16cid:durableId="21562483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433A"/>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259"/>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5EA8"/>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7E9"/>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4D07"/>
    <w:rsid w:val="002156A5"/>
    <w:rsid w:val="00216C17"/>
    <w:rsid w:val="00222E65"/>
    <w:rsid w:val="00222F19"/>
    <w:rsid w:val="00223F40"/>
    <w:rsid w:val="002243DC"/>
    <w:rsid w:val="0022497E"/>
    <w:rsid w:val="00224BC2"/>
    <w:rsid w:val="00225823"/>
    <w:rsid w:val="00226082"/>
    <w:rsid w:val="00230D49"/>
    <w:rsid w:val="00231B3B"/>
    <w:rsid w:val="00231F44"/>
    <w:rsid w:val="002328DE"/>
    <w:rsid w:val="0023364B"/>
    <w:rsid w:val="00233D75"/>
    <w:rsid w:val="00234D5B"/>
    <w:rsid w:val="00234F4C"/>
    <w:rsid w:val="002358C1"/>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1F6"/>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3868"/>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C6DD0"/>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31E0"/>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71E"/>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3A7"/>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0875"/>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89D"/>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2CF"/>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97D1C"/>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2EFD"/>
    <w:rsid w:val="004B3036"/>
    <w:rsid w:val="004B30F4"/>
    <w:rsid w:val="004B3B5D"/>
    <w:rsid w:val="004B3FAC"/>
    <w:rsid w:val="004B62A0"/>
    <w:rsid w:val="004B62C7"/>
    <w:rsid w:val="004B6B93"/>
    <w:rsid w:val="004B714E"/>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435"/>
    <w:rsid w:val="004D2066"/>
    <w:rsid w:val="004D2757"/>
    <w:rsid w:val="004D2CE7"/>
    <w:rsid w:val="004D2E04"/>
    <w:rsid w:val="004D3975"/>
    <w:rsid w:val="004D3EA0"/>
    <w:rsid w:val="004D4DE7"/>
    <w:rsid w:val="004D571C"/>
    <w:rsid w:val="004D67EC"/>
    <w:rsid w:val="004D7250"/>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17F51"/>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D4B"/>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455"/>
    <w:rsid w:val="005E369F"/>
    <w:rsid w:val="005E4279"/>
    <w:rsid w:val="005E46DF"/>
    <w:rsid w:val="005E573B"/>
    <w:rsid w:val="005E57A5"/>
    <w:rsid w:val="005E5AA4"/>
    <w:rsid w:val="005E5B98"/>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0C"/>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5E8A"/>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337"/>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5A88"/>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4AA"/>
    <w:rsid w:val="006F2ABE"/>
    <w:rsid w:val="006F3FCC"/>
    <w:rsid w:val="006F4422"/>
    <w:rsid w:val="006F46D0"/>
    <w:rsid w:val="006F4A3D"/>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1A9F"/>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13D"/>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10D"/>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054D"/>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2D1"/>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B06"/>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2084"/>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6D8"/>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A39"/>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253B"/>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58A"/>
    <w:rsid w:val="00A06B78"/>
    <w:rsid w:val="00A116D2"/>
    <w:rsid w:val="00A11DAD"/>
    <w:rsid w:val="00A11EF8"/>
    <w:rsid w:val="00A122FD"/>
    <w:rsid w:val="00A1262B"/>
    <w:rsid w:val="00A12B63"/>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491"/>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2964"/>
    <w:rsid w:val="00A83005"/>
    <w:rsid w:val="00A8311F"/>
    <w:rsid w:val="00A83C56"/>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903"/>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2B3A"/>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1B51"/>
    <w:rsid w:val="00AE230B"/>
    <w:rsid w:val="00AE2752"/>
    <w:rsid w:val="00AE2BA6"/>
    <w:rsid w:val="00AE2C99"/>
    <w:rsid w:val="00AE37EA"/>
    <w:rsid w:val="00AE3839"/>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393"/>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6B60"/>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2AE2"/>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5A1E"/>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326"/>
    <w:rsid w:val="00C66507"/>
    <w:rsid w:val="00C668A9"/>
    <w:rsid w:val="00C677F3"/>
    <w:rsid w:val="00C67DBD"/>
    <w:rsid w:val="00C67F34"/>
    <w:rsid w:val="00C70543"/>
    <w:rsid w:val="00C72DB1"/>
    <w:rsid w:val="00C7302D"/>
    <w:rsid w:val="00C73157"/>
    <w:rsid w:val="00C7457C"/>
    <w:rsid w:val="00C75B05"/>
    <w:rsid w:val="00C77123"/>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4E6"/>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565E"/>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467"/>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5E07"/>
    <w:rsid w:val="00D76EEA"/>
    <w:rsid w:val="00D76F61"/>
    <w:rsid w:val="00D7793C"/>
    <w:rsid w:val="00D77A0A"/>
    <w:rsid w:val="00D80076"/>
    <w:rsid w:val="00D81662"/>
    <w:rsid w:val="00D8222A"/>
    <w:rsid w:val="00D827EB"/>
    <w:rsid w:val="00D82B89"/>
    <w:rsid w:val="00D82BA2"/>
    <w:rsid w:val="00D834AB"/>
    <w:rsid w:val="00D84254"/>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EEF"/>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3FAF"/>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1D66"/>
    <w:rsid w:val="00E1252F"/>
    <w:rsid w:val="00E1270F"/>
    <w:rsid w:val="00E1292A"/>
    <w:rsid w:val="00E12AEA"/>
    <w:rsid w:val="00E131EA"/>
    <w:rsid w:val="00E139C7"/>
    <w:rsid w:val="00E156B2"/>
    <w:rsid w:val="00E15DCF"/>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23"/>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246"/>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D30"/>
    <w:rsid w:val="00EC2E06"/>
    <w:rsid w:val="00EC3D87"/>
    <w:rsid w:val="00EC3E1A"/>
    <w:rsid w:val="00EC3EFA"/>
    <w:rsid w:val="00EC471A"/>
    <w:rsid w:val="00EC5CCC"/>
    <w:rsid w:val="00EC5D63"/>
    <w:rsid w:val="00EC6147"/>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280"/>
    <w:rsid w:val="00F4274F"/>
    <w:rsid w:val="00F42772"/>
    <w:rsid w:val="00F4278E"/>
    <w:rsid w:val="00F42DC9"/>
    <w:rsid w:val="00F43AE6"/>
    <w:rsid w:val="00F446C9"/>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1F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0E12"/>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5A0"/>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3A3"/>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57DB037"/>
    <w:rsid w:val="06D46C92"/>
    <w:rsid w:val="070DD47D"/>
    <w:rsid w:val="07178D4C"/>
    <w:rsid w:val="07D9534B"/>
    <w:rsid w:val="08044AF6"/>
    <w:rsid w:val="08254028"/>
    <w:rsid w:val="0843FB47"/>
    <w:rsid w:val="090078F5"/>
    <w:rsid w:val="0A18EE59"/>
    <w:rsid w:val="0B0D6AEA"/>
    <w:rsid w:val="0BE01A35"/>
    <w:rsid w:val="0C33EAAF"/>
    <w:rsid w:val="0C549026"/>
    <w:rsid w:val="0D1115E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1C269545"/>
    <w:rsid w:val="1F16EFE3"/>
    <w:rsid w:val="2059A31D"/>
    <w:rsid w:val="21163B38"/>
    <w:rsid w:val="228D6514"/>
    <w:rsid w:val="2330C01D"/>
    <w:rsid w:val="2350B661"/>
    <w:rsid w:val="2370520E"/>
    <w:rsid w:val="247831B9"/>
    <w:rsid w:val="25318E97"/>
    <w:rsid w:val="2707E63E"/>
    <w:rsid w:val="2857AACC"/>
    <w:rsid w:val="28C4B19B"/>
    <w:rsid w:val="2927BD69"/>
    <w:rsid w:val="2A5862A0"/>
    <w:rsid w:val="2A74310B"/>
    <w:rsid w:val="2AA85EC5"/>
    <w:rsid w:val="2AB240A2"/>
    <w:rsid w:val="2CE75C77"/>
    <w:rsid w:val="2D49606C"/>
    <w:rsid w:val="30E5A7AD"/>
    <w:rsid w:val="31377F38"/>
    <w:rsid w:val="328FC926"/>
    <w:rsid w:val="32E457E2"/>
    <w:rsid w:val="344074DC"/>
    <w:rsid w:val="35729844"/>
    <w:rsid w:val="3578346A"/>
    <w:rsid w:val="36978936"/>
    <w:rsid w:val="36C60325"/>
    <w:rsid w:val="36C860F4"/>
    <w:rsid w:val="3760565A"/>
    <w:rsid w:val="37708D56"/>
    <w:rsid w:val="38FD55AB"/>
    <w:rsid w:val="397945AF"/>
    <w:rsid w:val="3B8543D4"/>
    <w:rsid w:val="3B94E7DE"/>
    <w:rsid w:val="3BC3745B"/>
    <w:rsid w:val="3CD896F8"/>
    <w:rsid w:val="3D1D4B3C"/>
    <w:rsid w:val="3D840D57"/>
    <w:rsid w:val="3DCFB35A"/>
    <w:rsid w:val="3FC9BE36"/>
    <w:rsid w:val="40702374"/>
    <w:rsid w:val="41B2E4D3"/>
    <w:rsid w:val="424D231E"/>
    <w:rsid w:val="450002D2"/>
    <w:rsid w:val="453BEAA1"/>
    <w:rsid w:val="4547443D"/>
    <w:rsid w:val="467DDD0E"/>
    <w:rsid w:val="4765A033"/>
    <w:rsid w:val="47B6C185"/>
    <w:rsid w:val="47D18B1F"/>
    <w:rsid w:val="48CA5164"/>
    <w:rsid w:val="4A0F5BC4"/>
    <w:rsid w:val="4A5A93BD"/>
    <w:rsid w:val="4AA97689"/>
    <w:rsid w:val="4C3334B2"/>
    <w:rsid w:val="4C7F468A"/>
    <w:rsid w:val="4CDCDC62"/>
    <w:rsid w:val="4D90B8D2"/>
    <w:rsid w:val="4D94E9DE"/>
    <w:rsid w:val="4DB0A2BC"/>
    <w:rsid w:val="4E0E95B9"/>
    <w:rsid w:val="4E7D184A"/>
    <w:rsid w:val="4E837291"/>
    <w:rsid w:val="4FCC9E2D"/>
    <w:rsid w:val="5048E8F2"/>
    <w:rsid w:val="5091C3D8"/>
    <w:rsid w:val="5115517D"/>
    <w:rsid w:val="5164B715"/>
    <w:rsid w:val="52C6F175"/>
    <w:rsid w:val="52EE5C56"/>
    <w:rsid w:val="5303524D"/>
    <w:rsid w:val="5572B478"/>
    <w:rsid w:val="563B19F9"/>
    <w:rsid w:val="56A457CD"/>
    <w:rsid w:val="56D4B66F"/>
    <w:rsid w:val="572F1097"/>
    <w:rsid w:val="58824311"/>
    <w:rsid w:val="5972BABB"/>
    <w:rsid w:val="59CA4AE9"/>
    <w:rsid w:val="5B3022CD"/>
    <w:rsid w:val="5BE1382C"/>
    <w:rsid w:val="5C343FB1"/>
    <w:rsid w:val="5C5A3B4A"/>
    <w:rsid w:val="5D7FFFBA"/>
    <w:rsid w:val="5F4DB700"/>
    <w:rsid w:val="5FB6FF4E"/>
    <w:rsid w:val="5FDFE4BA"/>
    <w:rsid w:val="603DD5FE"/>
    <w:rsid w:val="617BB51B"/>
    <w:rsid w:val="626D7AFB"/>
    <w:rsid w:val="630DD113"/>
    <w:rsid w:val="64BC21D7"/>
    <w:rsid w:val="65465E9E"/>
    <w:rsid w:val="65D4C9D4"/>
    <w:rsid w:val="66365B2B"/>
    <w:rsid w:val="672ADFD1"/>
    <w:rsid w:val="6A4B8345"/>
    <w:rsid w:val="6C59F025"/>
    <w:rsid w:val="6D466EB8"/>
    <w:rsid w:val="6DF846AF"/>
    <w:rsid w:val="6EAFEFBE"/>
    <w:rsid w:val="713C07EC"/>
    <w:rsid w:val="71841EAC"/>
    <w:rsid w:val="71ECEA95"/>
    <w:rsid w:val="72837D40"/>
    <w:rsid w:val="73747552"/>
    <w:rsid w:val="73BC0CAB"/>
    <w:rsid w:val="73DC1623"/>
    <w:rsid w:val="742FBEB8"/>
    <w:rsid w:val="75D93B99"/>
    <w:rsid w:val="75EC8BCA"/>
    <w:rsid w:val="765737CA"/>
    <w:rsid w:val="76AC1614"/>
    <w:rsid w:val="7711BDCA"/>
    <w:rsid w:val="78D19ACA"/>
    <w:rsid w:val="79DA5537"/>
    <w:rsid w:val="7ABE1823"/>
    <w:rsid w:val="7C1355C1"/>
    <w:rsid w:val="7C49EF64"/>
    <w:rsid w:val="7E3BD676"/>
    <w:rsid w:val="7E48103E"/>
    <w:rsid w:val="7F10B93E"/>
    <w:rsid w:val="7F50E6F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88978C30-FA21-463B-B4EE-29A17E85D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F42280"/>
    <w:pPr>
      <w:spacing w:before="120" w:after="60"/>
    </w:pPr>
    <w:rPr>
      <w:rFonts w:ascii="Calibri" w:hAnsi="Calibri"/>
      <w:color w:val="000000" w:themeColor="text1"/>
      <w:sz w:val="24"/>
      <w:lang w:eastAsia="en-US"/>
    </w:rPr>
  </w:style>
  <w:style w:type="character" w:customStyle="1" w:styleId="BodyTextChar">
    <w:name w:val="Body Text Char"/>
    <w:basedOn w:val="DefaultParagraphFont"/>
    <w:link w:val="BodyText"/>
    <w:rsid w:val="00F42280"/>
    <w:rPr>
      <w:rFonts w:ascii="Calibri"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llegept.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ollegept.org/docs/default-source/ontario-clinical-exam/exam-policy-failure-to-attend-late-arrival.docx?sfvrsn=67f8dda1_2"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3" ma:contentTypeDescription="Create a new document." ma:contentTypeScope="" ma:versionID="403f5f3f6d2c893b3ebe40448a305d7a">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3d5650f02fc9d982a1037cc87a430cba"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Connie Fong</DisplayName>
        <AccountId>2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Props1.xml><?xml version="1.0" encoding="utf-8"?>
<ds:datastoreItem xmlns:ds="http://schemas.openxmlformats.org/officeDocument/2006/customXml" ds:itemID="{445B4F88-1E88-4B06-91DB-93F11D205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3.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92fa5fe3-8267-40bc-a4b0-ab3c2f42cf0e"/>
    <ds:schemaRef ds:uri="dd4ebb1d-1783-4937-98be-393756be9c1c"/>
  </ds:schemaRefs>
</ds:datastoreItem>
</file>

<file path=customXml/itemProps4.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5.xml><?xml version="1.0" encoding="utf-8"?>
<ds:datastoreItem xmlns:ds="http://schemas.openxmlformats.org/officeDocument/2006/customXml" ds:itemID="{C589A6AD-B717-4DE1-AD78-223AC2B8113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93</Words>
  <Characters>6232</Characters>
  <Application>Microsoft Office Word</Application>
  <DocSecurity>0</DocSecurity>
  <Lines>51</Lines>
  <Paragraphs>14</Paragraphs>
  <ScaleCrop>false</ScaleCrop>
  <Company/>
  <LinksUpToDate>false</LinksUpToDate>
  <CharactersWithSpaces>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
  <dc:description/>
  <cp:lastModifiedBy>Connie Fong</cp:lastModifiedBy>
  <cp:revision>2</cp:revision>
  <cp:lastPrinted>2023-01-25T21:27:00Z</cp:lastPrinted>
  <dcterms:created xsi:type="dcterms:W3CDTF">2023-03-16T14:30:00Z</dcterms:created>
  <dcterms:modified xsi:type="dcterms:W3CDTF">2023-03-1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